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EAF7F" w14:textId="77777777" w:rsidR="00950B9B" w:rsidRDefault="00950B9B" w:rsidP="00950B9B">
      <w:pPr>
        <w:ind w:right="889"/>
        <w:rPr>
          <w:sz w:val="24"/>
          <w:szCs w:val="24"/>
          <w:u w:val="single"/>
        </w:rPr>
      </w:pPr>
      <w:bookmarkStart w:id="0" w:name="_Hlk38023750"/>
      <w:bookmarkStart w:id="1" w:name="_Hlk38024440"/>
      <w:r w:rsidRPr="00726614">
        <w:rPr>
          <w:sz w:val="24"/>
          <w:szCs w:val="24"/>
          <w:u w:val="single"/>
        </w:rPr>
        <w:t>Make &amp; describe patterns with translation/rotation/reflection</w:t>
      </w:r>
    </w:p>
    <w:p w14:paraId="727F768C" w14:textId="77777777" w:rsidR="00950B9B" w:rsidRDefault="00950B9B" w:rsidP="00950B9B">
      <w:pPr>
        <w:ind w:right="889"/>
        <w:rPr>
          <w:sz w:val="24"/>
          <w:szCs w:val="24"/>
          <w:u w:val="single"/>
        </w:rPr>
      </w:pPr>
    </w:p>
    <w:p w14:paraId="1EF3C9C7" w14:textId="78802DF7" w:rsidR="00950B9B" w:rsidRDefault="0008629F" w:rsidP="00950B9B">
      <w:pPr>
        <w:ind w:right="889"/>
        <w:rPr>
          <w:b/>
          <w:sz w:val="24"/>
          <w:szCs w:val="24"/>
          <w:u w:val="single"/>
        </w:rPr>
      </w:pPr>
      <w:r>
        <w:rPr>
          <w:noProof/>
        </w:rPr>
        <mc:AlternateContent>
          <mc:Choice Requires="wps">
            <w:drawing>
              <wp:anchor distT="0" distB="0" distL="114300" distR="114300" simplePos="0" relativeHeight="251684864" behindDoc="0" locked="0" layoutInCell="1" allowOverlap="1" wp14:anchorId="6AAAA88C" wp14:editId="2CACB3F3">
                <wp:simplePos x="0" y="0"/>
                <wp:positionH relativeFrom="column">
                  <wp:posOffset>4213860</wp:posOffset>
                </wp:positionH>
                <wp:positionV relativeFrom="paragraph">
                  <wp:posOffset>365760</wp:posOffset>
                </wp:positionV>
                <wp:extent cx="3893820" cy="4000500"/>
                <wp:effectExtent l="0" t="0" r="0" b="0"/>
                <wp:wrapNone/>
                <wp:docPr id="18"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3820" cy="4000500"/>
                        </a:xfrm>
                        <a:prstGeom prst="rect">
                          <a:avLst/>
                        </a:prstGeom>
                        <a:solidFill>
                          <a:srgbClr val="FFFFFF"/>
                        </a:solidFill>
                        <a:ln w="9525">
                          <a:solidFill>
                            <a:srgbClr val="000000"/>
                          </a:solidFill>
                          <a:miter lim="800000"/>
                          <a:headEnd/>
                          <a:tailEnd/>
                        </a:ln>
                      </wps:spPr>
                      <wps:txbx>
                        <w:txbxContent>
                          <w:p w14:paraId="0FE56AD5" w14:textId="77777777" w:rsidR="00950B9B" w:rsidRDefault="00950B9B" w:rsidP="00950B9B">
                            <w:r>
                              <w:t>Starting with the Orange parcel.</w:t>
                            </w:r>
                          </w:p>
                          <w:p w14:paraId="6F4030A9" w14:textId="77777777" w:rsidR="00950B9B" w:rsidRDefault="00950B9B" w:rsidP="00950B9B">
                            <w:r>
                              <w:t>This parcel is</w:t>
                            </w:r>
                            <w:r w:rsidRPr="004952C2">
                              <w:rPr>
                                <w:b/>
                                <w:bCs/>
                              </w:rPr>
                              <w:t xml:space="preserve"> reflected</w:t>
                            </w:r>
                            <w:r>
                              <w:t xml:space="preserve"> in an imaginary mirror on the up and down axis, the vertical axis, onto the purple parcel.</w:t>
                            </w:r>
                          </w:p>
                          <w:p w14:paraId="0C97C7F2" w14:textId="77777777" w:rsidR="00950B9B" w:rsidRDefault="00950B9B" w:rsidP="00950B9B"/>
                          <w:p w14:paraId="35DE4ED4" w14:textId="77777777" w:rsidR="00950B9B" w:rsidRDefault="00950B9B" w:rsidP="00950B9B">
                            <w:r>
                              <w:t xml:space="preserve">To </w:t>
                            </w:r>
                            <w:r w:rsidRPr="004952C2">
                              <w:rPr>
                                <w:b/>
                                <w:bCs/>
                              </w:rPr>
                              <w:t>rotate,</w:t>
                            </w:r>
                            <w:r>
                              <w:t xml:space="preserve"> means to rotate about a point and that one point does not move.  The purple box was rotated around where the axis meet at (0,0) to fit on the blue parcel.</w:t>
                            </w:r>
                          </w:p>
                          <w:p w14:paraId="2C82F289" w14:textId="77777777" w:rsidR="00950B9B" w:rsidRDefault="00950B9B" w:rsidP="00950B9B"/>
                          <w:p w14:paraId="369F2B3E" w14:textId="77777777" w:rsidR="00950B9B" w:rsidRDefault="00950B9B" w:rsidP="00950B9B"/>
                          <w:p w14:paraId="134AA937" w14:textId="77777777" w:rsidR="00950B9B" w:rsidRDefault="00950B9B" w:rsidP="00950B9B">
                            <w:r>
                              <w:t>In math Translate means to move over.</w:t>
                            </w:r>
                          </w:p>
                          <w:p w14:paraId="324A6598" w14:textId="77777777" w:rsidR="00950B9B" w:rsidRDefault="00950B9B" w:rsidP="00950B9B"/>
                          <w:p w14:paraId="6B283E0D" w14:textId="77777777" w:rsidR="00950B9B" w:rsidRDefault="00950B9B" w:rsidP="00950B9B">
                            <w:r>
                              <w:t xml:space="preserve">The </w:t>
                            </w:r>
                            <w:r w:rsidRPr="004952C2">
                              <w:rPr>
                                <w:b/>
                                <w:bCs/>
                              </w:rPr>
                              <w:t>“trans”</w:t>
                            </w:r>
                            <w:r>
                              <w:t xml:space="preserve"> part of the word means “across from” or “on the other side”</w:t>
                            </w:r>
                          </w:p>
                          <w:p w14:paraId="01E15DA8" w14:textId="77777777" w:rsidR="00950B9B" w:rsidRDefault="00950B9B" w:rsidP="00950B9B"/>
                          <w:p w14:paraId="3DD29CEB" w14:textId="77777777" w:rsidR="00950B9B" w:rsidRDefault="00950B9B" w:rsidP="00950B9B">
                            <w:r>
                              <w:t xml:space="preserve">The top parcel every point of the blue box is moved over, and colored yellow. </w:t>
                            </w:r>
                          </w:p>
                          <w:p w14:paraId="53DAC7A0" w14:textId="77777777" w:rsidR="00950B9B" w:rsidRDefault="00950B9B" w:rsidP="00950B9B"/>
                          <w:p w14:paraId="0B293752" w14:textId="77777777" w:rsidR="00950B9B" w:rsidRDefault="00950B9B" w:rsidP="00950B9B">
                            <w:r>
                              <w:t>Check out</w:t>
                            </w:r>
                          </w:p>
                          <w:p w14:paraId="473BF15F" w14:textId="77777777" w:rsidR="00950B9B" w:rsidRDefault="0008629F" w:rsidP="00950B9B">
                            <w:hyperlink r:id="rId4" w:history="1">
                              <w:r w:rsidR="00950B9B">
                                <w:rPr>
                                  <w:rStyle w:val="Hyperlink"/>
                                </w:rPr>
                                <w:t>https://study.com/academy/lesson/reflection-rotation-translation.html</w:t>
                              </w:r>
                            </w:hyperlink>
                          </w:p>
                          <w:p w14:paraId="61A7A645" w14:textId="77777777" w:rsidR="00950B9B" w:rsidRDefault="00950B9B" w:rsidP="00950B9B"/>
                          <w:p w14:paraId="77A2A052" w14:textId="77777777" w:rsidR="00950B9B" w:rsidRDefault="0008629F" w:rsidP="00950B9B">
                            <w:hyperlink r:id="rId5" w:history="1">
                              <w:r w:rsidR="00950B9B">
                                <w:rPr>
                                  <w:rStyle w:val="Hyperlink"/>
                                </w:rPr>
                                <w:t>https://www.youtube.com/watch?v=0Z1aUhGCZs0</w:t>
                              </w:r>
                            </w:hyperlink>
                          </w:p>
                          <w:p w14:paraId="34ED6246" w14:textId="77777777" w:rsidR="00950B9B" w:rsidRDefault="00950B9B" w:rsidP="00950B9B"/>
                          <w:p w14:paraId="11DFF445" w14:textId="77777777" w:rsidR="00950B9B" w:rsidRDefault="0008629F" w:rsidP="00950B9B">
                            <w:hyperlink r:id="rId6" w:history="1">
                              <w:r w:rsidR="00950B9B">
                                <w:rPr>
                                  <w:rStyle w:val="Hyperlink"/>
                                </w:rPr>
                                <w:t>https://www.youtube.com/watch?v=VJTxv-tRKj0</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AAA88C" id="_x0000_t202" coordsize="21600,21600" o:spt="202" path="m,l,21600r21600,l21600,xe">
                <v:stroke joinstyle="miter"/>
                <v:path gradientshapeok="t" o:connecttype="rect"/>
              </v:shapetype>
              <v:shape id="Text Box 94" o:spid="_x0000_s1026" type="#_x0000_t202" style="position:absolute;margin-left:331.8pt;margin-top:28.8pt;width:306.6pt;height:3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L2NKwIAAFMEAAAOAAAAZHJzL2Uyb0RvYy54bWysVNuO0zAQfUfiHyy/06TdFtqo6WrpUoS0&#10;XKRdPsBxnMbC8Zix22T5esZOt1QLvCDyYNme8fGZc8ZZXw+dYUeFXoMt+XSSc6ashFrbfcm/Puxe&#10;LTnzQdhaGLCq5I/K8+vNyxfr3hVqBi2YWiEjEOuL3pW8DcEVWeZlqzrhJ+CUpWAD2IlAS9xnNYqe&#10;0DuTzfL8ddYD1g5BKu9p93YM8k3Cbxolw+em8SowU3LiFtKIaazimG3WotijcK2WJxriH1h0Qlu6&#10;9Ax1K4JgB9S/QXVaInhowkRCl0HTaKlSDVTNNH9WzX0rnEq1kDjenWXy/w9Wfjp+QaZr8o6csqIj&#10;jx7UENhbGNhqHvXpnS8o7d5RYhhon3JTrd7dgfzmmYVtK+xe3SBC3ypRE79pPJldHB1xfASp+o9Q&#10;0z3iECABDQ12UTySgxE6+fR49iZykbR5tVxdLWcUkhSb53m+yJN7mSiejjv04b2CjsVJyZHMT/Di&#10;eOdDpCOKp5R4mwej6502Ji1wX20NsqOgRtmlL1XwLM1Y1pd8tZgtRgX+CkEE6fsTRKcDdbzRXcmX&#10;5yRRRN3e2Tr1YxDajHOibOxJyKjdqGIYquFkTAX1I0mKMHY2vUSatIA/OOupq0vuvx8EKs7MB0u2&#10;rKbzeXwGaTFfvImC4mWkuowIKwmq5IGzcboN49M5ONT7lm4aG8HCDVnZ6CRy9HxkdeJNnZu0P72y&#10;+DQu1ynr179g8xMAAP//AwBQSwMEFAAGAAgAAAAhAKIV+qvgAAAACwEAAA8AAABkcnMvZG93bnJl&#10;di54bWxMj81OwzAQhO9IvIO1SFxQ69CCE0KcCiGB6A1aBFc33iYR/gm2m4a3Z3uC02p3RrPfVKvJ&#10;GjZiiL13Eq7nGTB0jde9ayW8b59mBbCYlNPKeIcSfjDCqj4/q1Sp/dG94bhJLaMQF0sloUtpKDmP&#10;TYdWxbkf0JG298GqRGtouQ7qSOHW8EWWCW5V7+hDpwZ87LD52hyshOLmZfyM6+XrRyP25i5d5ePz&#10;d5Dy8mJ6uAeWcEp/ZjjhEzrUxLTzB6cjMxKEWAqySrjNaZ4Mi1xQmR1JBZ14XfH/HepfAAAA//8D&#10;AFBLAQItABQABgAIAAAAIQC2gziS/gAAAOEBAAATAAAAAAAAAAAAAAAAAAAAAABbQ29udGVudF9U&#10;eXBlc10ueG1sUEsBAi0AFAAGAAgAAAAhADj9If/WAAAAlAEAAAsAAAAAAAAAAAAAAAAALwEAAF9y&#10;ZWxzLy5yZWxzUEsBAi0AFAAGAAgAAAAhADc0vY0rAgAAUwQAAA4AAAAAAAAAAAAAAAAALgIAAGRy&#10;cy9lMm9Eb2MueG1sUEsBAi0AFAAGAAgAAAAhAKIV+qvgAAAACwEAAA8AAAAAAAAAAAAAAAAAhQQA&#10;AGRycy9kb3ducmV2LnhtbFBLBQYAAAAABAAEAPMAAACSBQAAAAA=&#10;">
                <v:textbox>
                  <w:txbxContent>
                    <w:p w14:paraId="0FE56AD5" w14:textId="77777777" w:rsidR="00950B9B" w:rsidRDefault="00950B9B" w:rsidP="00950B9B">
                      <w:r>
                        <w:t>Starting with the Orange parcel.</w:t>
                      </w:r>
                    </w:p>
                    <w:p w14:paraId="6F4030A9" w14:textId="77777777" w:rsidR="00950B9B" w:rsidRDefault="00950B9B" w:rsidP="00950B9B">
                      <w:r>
                        <w:t>This parcel is</w:t>
                      </w:r>
                      <w:r w:rsidRPr="004952C2">
                        <w:rPr>
                          <w:b/>
                          <w:bCs/>
                        </w:rPr>
                        <w:t xml:space="preserve"> reflected</w:t>
                      </w:r>
                      <w:r>
                        <w:t xml:space="preserve"> in an imaginary mirror on the up and down axis, the vertical axis, onto the purple parcel.</w:t>
                      </w:r>
                    </w:p>
                    <w:p w14:paraId="0C97C7F2" w14:textId="77777777" w:rsidR="00950B9B" w:rsidRDefault="00950B9B" w:rsidP="00950B9B"/>
                    <w:p w14:paraId="35DE4ED4" w14:textId="77777777" w:rsidR="00950B9B" w:rsidRDefault="00950B9B" w:rsidP="00950B9B">
                      <w:r>
                        <w:t xml:space="preserve">To </w:t>
                      </w:r>
                      <w:r w:rsidRPr="004952C2">
                        <w:rPr>
                          <w:b/>
                          <w:bCs/>
                        </w:rPr>
                        <w:t>rotate,</w:t>
                      </w:r>
                      <w:r>
                        <w:t xml:space="preserve"> means to rotate about a point and that one point does not move.  The purple box was rotated around where the axis meet at (0,0) to fit on the blue parcel.</w:t>
                      </w:r>
                    </w:p>
                    <w:p w14:paraId="2C82F289" w14:textId="77777777" w:rsidR="00950B9B" w:rsidRDefault="00950B9B" w:rsidP="00950B9B"/>
                    <w:p w14:paraId="369F2B3E" w14:textId="77777777" w:rsidR="00950B9B" w:rsidRDefault="00950B9B" w:rsidP="00950B9B"/>
                    <w:p w14:paraId="134AA937" w14:textId="77777777" w:rsidR="00950B9B" w:rsidRDefault="00950B9B" w:rsidP="00950B9B">
                      <w:r>
                        <w:t>In math Translate means to move over.</w:t>
                      </w:r>
                    </w:p>
                    <w:p w14:paraId="324A6598" w14:textId="77777777" w:rsidR="00950B9B" w:rsidRDefault="00950B9B" w:rsidP="00950B9B"/>
                    <w:p w14:paraId="6B283E0D" w14:textId="77777777" w:rsidR="00950B9B" w:rsidRDefault="00950B9B" w:rsidP="00950B9B">
                      <w:r>
                        <w:t xml:space="preserve">The </w:t>
                      </w:r>
                      <w:r w:rsidRPr="004952C2">
                        <w:rPr>
                          <w:b/>
                          <w:bCs/>
                        </w:rPr>
                        <w:t>“trans”</w:t>
                      </w:r>
                      <w:r>
                        <w:t xml:space="preserve"> part of the word means “across from” or “on the other side”</w:t>
                      </w:r>
                    </w:p>
                    <w:p w14:paraId="01E15DA8" w14:textId="77777777" w:rsidR="00950B9B" w:rsidRDefault="00950B9B" w:rsidP="00950B9B"/>
                    <w:p w14:paraId="3DD29CEB" w14:textId="77777777" w:rsidR="00950B9B" w:rsidRDefault="00950B9B" w:rsidP="00950B9B">
                      <w:r>
                        <w:t xml:space="preserve">The top parcel every point of the blue box is moved over, and colored yellow. </w:t>
                      </w:r>
                    </w:p>
                    <w:p w14:paraId="53DAC7A0" w14:textId="77777777" w:rsidR="00950B9B" w:rsidRDefault="00950B9B" w:rsidP="00950B9B"/>
                    <w:p w14:paraId="0B293752" w14:textId="77777777" w:rsidR="00950B9B" w:rsidRDefault="00950B9B" w:rsidP="00950B9B">
                      <w:r>
                        <w:t>Check out</w:t>
                      </w:r>
                    </w:p>
                    <w:p w14:paraId="473BF15F" w14:textId="77777777" w:rsidR="00950B9B" w:rsidRDefault="0008629F" w:rsidP="00950B9B">
                      <w:hyperlink r:id="rId7" w:history="1">
                        <w:r w:rsidR="00950B9B">
                          <w:rPr>
                            <w:rStyle w:val="Hyperlink"/>
                          </w:rPr>
                          <w:t>https://study.com/academy/lesson/reflection-rotation-translation.html</w:t>
                        </w:r>
                      </w:hyperlink>
                    </w:p>
                    <w:p w14:paraId="61A7A645" w14:textId="77777777" w:rsidR="00950B9B" w:rsidRDefault="00950B9B" w:rsidP="00950B9B"/>
                    <w:p w14:paraId="77A2A052" w14:textId="77777777" w:rsidR="00950B9B" w:rsidRDefault="0008629F" w:rsidP="00950B9B">
                      <w:hyperlink r:id="rId8" w:history="1">
                        <w:r w:rsidR="00950B9B">
                          <w:rPr>
                            <w:rStyle w:val="Hyperlink"/>
                          </w:rPr>
                          <w:t>https://www.youtube.com/watch?v=0Z1aUhGCZs0</w:t>
                        </w:r>
                      </w:hyperlink>
                    </w:p>
                    <w:p w14:paraId="34ED6246" w14:textId="77777777" w:rsidR="00950B9B" w:rsidRDefault="00950B9B" w:rsidP="00950B9B"/>
                    <w:p w14:paraId="11DFF445" w14:textId="77777777" w:rsidR="00950B9B" w:rsidRDefault="0008629F" w:rsidP="00950B9B">
                      <w:hyperlink r:id="rId9" w:history="1">
                        <w:r w:rsidR="00950B9B">
                          <w:rPr>
                            <w:rStyle w:val="Hyperlink"/>
                          </w:rPr>
                          <w:t>https://www.youtube.com/watch?v=VJTxv-tRKj0</w:t>
                        </w:r>
                      </w:hyperlink>
                    </w:p>
                  </w:txbxContent>
                </v:textbox>
              </v:shape>
            </w:pict>
          </mc:Fallback>
        </mc:AlternateContent>
      </w:r>
      <w:r w:rsidR="00950B9B">
        <w:rPr>
          <w:noProof/>
        </w:rPr>
        <w:drawing>
          <wp:inline distT="0" distB="0" distL="0" distR="0" wp14:anchorId="3BD3F64A" wp14:editId="4D9C4FCF">
            <wp:extent cx="3659301" cy="4320540"/>
            <wp:effectExtent l="0" t="0" r="0" b="0"/>
            <wp:docPr id="1" name="Picture 1" descr="Transformations Summative Assessment Project | Interactive ma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formations Summative Assessment Project | Interactive math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65794" cy="4328206"/>
                    </a:xfrm>
                    <a:prstGeom prst="rect">
                      <a:avLst/>
                    </a:prstGeom>
                    <a:noFill/>
                    <a:ln>
                      <a:noFill/>
                    </a:ln>
                  </pic:spPr>
                </pic:pic>
              </a:graphicData>
            </a:graphic>
          </wp:inline>
        </w:drawing>
      </w:r>
    </w:p>
    <w:bookmarkEnd w:id="0"/>
    <w:p w14:paraId="0990A6F2" w14:textId="77777777" w:rsidR="00950B9B" w:rsidRDefault="00950B9B" w:rsidP="00950B9B">
      <w:pPr>
        <w:ind w:right="889"/>
        <w:rPr>
          <w:b/>
          <w:sz w:val="24"/>
          <w:szCs w:val="24"/>
          <w:u w:val="single"/>
        </w:rPr>
      </w:pPr>
    </w:p>
    <w:p w14:paraId="0D61489D" w14:textId="77777777" w:rsidR="00950B9B" w:rsidRDefault="00950B9B" w:rsidP="00950B9B">
      <w:pPr>
        <w:ind w:right="889"/>
        <w:rPr>
          <w:b/>
          <w:sz w:val="24"/>
          <w:szCs w:val="24"/>
          <w:u w:val="single"/>
        </w:rPr>
      </w:pPr>
    </w:p>
    <w:p w14:paraId="682B7970" w14:textId="77777777" w:rsidR="00950B9B" w:rsidRDefault="00950B9B" w:rsidP="00950B9B">
      <w:pPr>
        <w:rPr>
          <w:b/>
          <w:sz w:val="24"/>
          <w:szCs w:val="24"/>
          <w:u w:val="single"/>
        </w:rPr>
      </w:pPr>
      <w:r>
        <w:rPr>
          <w:b/>
          <w:sz w:val="24"/>
          <w:szCs w:val="24"/>
          <w:u w:val="single"/>
        </w:rPr>
        <w:br w:type="page"/>
      </w:r>
    </w:p>
    <w:p w14:paraId="66DEA5B0" w14:textId="77777777" w:rsidR="00950B9B" w:rsidRDefault="00950B9B" w:rsidP="00950B9B">
      <w:pPr>
        <w:ind w:right="889"/>
        <w:rPr>
          <w:b/>
          <w:sz w:val="24"/>
          <w:szCs w:val="24"/>
          <w:u w:val="single"/>
        </w:rPr>
      </w:pPr>
      <w:bookmarkStart w:id="2" w:name="_Hlk38023678"/>
      <w:r>
        <w:rPr>
          <w:b/>
          <w:sz w:val="24"/>
          <w:szCs w:val="24"/>
          <w:u w:val="single"/>
        </w:rPr>
        <w:lastRenderedPageBreak/>
        <w:t>Activity 1 Follow the parcel pattern.</w:t>
      </w:r>
    </w:p>
    <w:p w14:paraId="06872F47" w14:textId="77777777" w:rsidR="00950B9B" w:rsidRDefault="00950B9B" w:rsidP="00950B9B">
      <w:pPr>
        <w:ind w:right="889"/>
        <w:rPr>
          <w:b/>
          <w:sz w:val="24"/>
          <w:szCs w:val="24"/>
          <w:u w:val="single"/>
        </w:rPr>
      </w:pPr>
    </w:p>
    <w:p w14:paraId="0B2D5E35" w14:textId="77777777" w:rsidR="00950B9B" w:rsidRDefault="00950B9B" w:rsidP="00950B9B">
      <w:pPr>
        <w:ind w:right="889"/>
        <w:rPr>
          <w:bCs/>
          <w:sz w:val="24"/>
          <w:szCs w:val="24"/>
        </w:rPr>
      </w:pPr>
      <w:r>
        <w:rPr>
          <w:bCs/>
          <w:sz w:val="24"/>
          <w:szCs w:val="24"/>
        </w:rPr>
        <w:t>Fold a piece of paper in half and in half again to get four rectangles</w:t>
      </w:r>
    </w:p>
    <w:p w14:paraId="6683DF8F" w14:textId="77777777" w:rsidR="00950B9B" w:rsidRDefault="00950B9B" w:rsidP="00950B9B">
      <w:pPr>
        <w:ind w:right="889"/>
        <w:rPr>
          <w:bCs/>
          <w:sz w:val="24"/>
          <w:szCs w:val="24"/>
        </w:rPr>
      </w:pPr>
    </w:p>
    <w:p w14:paraId="6C2455A7" w14:textId="77777777" w:rsidR="00950B9B" w:rsidRDefault="00950B9B" w:rsidP="00950B9B">
      <w:pPr>
        <w:ind w:right="889"/>
        <w:rPr>
          <w:bCs/>
          <w:sz w:val="24"/>
          <w:szCs w:val="24"/>
        </w:rPr>
      </w:pPr>
      <w:r>
        <w:rPr>
          <w:bCs/>
          <w:sz w:val="24"/>
          <w:szCs w:val="24"/>
        </w:rPr>
        <w:t>Write the word lock down clearly in the bottom righ hand rectangle.</w:t>
      </w:r>
    </w:p>
    <w:p w14:paraId="48F6C64D" w14:textId="77777777" w:rsidR="00950B9B" w:rsidRDefault="00950B9B" w:rsidP="00950B9B">
      <w:pPr>
        <w:ind w:right="889"/>
        <w:rPr>
          <w:bCs/>
          <w:sz w:val="24"/>
          <w:szCs w:val="24"/>
        </w:rPr>
      </w:pPr>
      <w:r>
        <w:rPr>
          <w:bCs/>
          <w:sz w:val="24"/>
          <w:szCs w:val="24"/>
        </w:rPr>
        <w:t xml:space="preserve">Reflect it (Flip it) into the left-hand rectangle, </w:t>
      </w:r>
    </w:p>
    <w:p w14:paraId="3E2261B2" w14:textId="77777777" w:rsidR="00950B9B" w:rsidRDefault="00950B9B" w:rsidP="00950B9B">
      <w:pPr>
        <w:ind w:right="889"/>
        <w:rPr>
          <w:bCs/>
          <w:sz w:val="24"/>
          <w:szCs w:val="24"/>
        </w:rPr>
      </w:pPr>
      <w:r>
        <w:rPr>
          <w:bCs/>
          <w:sz w:val="24"/>
          <w:szCs w:val="24"/>
        </w:rPr>
        <w:t>Rotate it to the rectangle above</w:t>
      </w:r>
    </w:p>
    <w:p w14:paraId="480ACED1" w14:textId="77777777" w:rsidR="00950B9B" w:rsidRDefault="00950B9B" w:rsidP="00950B9B">
      <w:pPr>
        <w:ind w:right="889"/>
        <w:rPr>
          <w:bCs/>
          <w:sz w:val="24"/>
          <w:szCs w:val="24"/>
        </w:rPr>
      </w:pPr>
      <w:r>
        <w:rPr>
          <w:bCs/>
          <w:sz w:val="24"/>
          <w:szCs w:val="24"/>
        </w:rPr>
        <w:t>Translate it into the rectangle to the right</w:t>
      </w:r>
    </w:p>
    <w:p w14:paraId="61AD0A01" w14:textId="77777777" w:rsidR="00950B9B" w:rsidRPr="004705D4" w:rsidRDefault="00950B9B" w:rsidP="00950B9B">
      <w:pPr>
        <w:ind w:right="889"/>
        <w:rPr>
          <w:bCs/>
          <w:sz w:val="24"/>
          <w:szCs w:val="24"/>
        </w:rPr>
      </w:pPr>
    </w:p>
    <w:p w14:paraId="4665BFA6" w14:textId="77777777" w:rsidR="00950B9B" w:rsidRDefault="00950B9B" w:rsidP="00950B9B">
      <w:pPr>
        <w:ind w:right="889"/>
        <w:rPr>
          <w:b/>
          <w:sz w:val="24"/>
          <w:szCs w:val="24"/>
          <w:u w:val="single"/>
        </w:rPr>
      </w:pPr>
    </w:p>
    <w:p w14:paraId="487623BD" w14:textId="77777777" w:rsidR="00950B9B" w:rsidRDefault="00950B9B" w:rsidP="00950B9B">
      <w:pPr>
        <w:ind w:right="889"/>
        <w:rPr>
          <w:b/>
          <w:sz w:val="24"/>
          <w:szCs w:val="24"/>
          <w:u w:val="single"/>
        </w:rPr>
      </w:pPr>
      <w:r>
        <w:rPr>
          <w:b/>
          <w:sz w:val="24"/>
          <w:szCs w:val="24"/>
          <w:u w:val="single"/>
        </w:rPr>
        <w:t>Activity 2</w:t>
      </w:r>
    </w:p>
    <w:p w14:paraId="7745DABB" w14:textId="77777777" w:rsidR="00950B9B" w:rsidRDefault="00950B9B" w:rsidP="00950B9B">
      <w:pPr>
        <w:ind w:right="889"/>
        <w:rPr>
          <w:bCs/>
          <w:sz w:val="24"/>
          <w:szCs w:val="24"/>
        </w:rPr>
      </w:pPr>
      <w:r w:rsidRPr="004705D4">
        <w:rPr>
          <w:bCs/>
          <w:sz w:val="24"/>
          <w:szCs w:val="24"/>
        </w:rPr>
        <w:t>While I lock down</w:t>
      </w:r>
      <w:r>
        <w:rPr>
          <w:bCs/>
          <w:sz w:val="24"/>
          <w:szCs w:val="24"/>
        </w:rPr>
        <w:t xml:space="preserve"> see how many examples of rotation, translation and reflection you can see in day to day objects.</w:t>
      </w:r>
    </w:p>
    <w:p w14:paraId="4DE5264D" w14:textId="77777777" w:rsidR="00950B9B" w:rsidRDefault="00950B9B" w:rsidP="00950B9B">
      <w:pPr>
        <w:ind w:right="889"/>
        <w:rPr>
          <w:bCs/>
          <w:sz w:val="24"/>
          <w:szCs w:val="24"/>
        </w:rPr>
      </w:pPr>
      <w:r>
        <w:rPr>
          <w:bCs/>
          <w:sz w:val="24"/>
          <w:szCs w:val="24"/>
        </w:rPr>
        <w:t>Take a phot or make a sketch and write an explanation of the geometric transformation (big words for rotation, reflection or reflection)</w:t>
      </w:r>
    </w:p>
    <w:p w14:paraId="6AFB473D" w14:textId="77777777" w:rsidR="00950B9B" w:rsidRDefault="00950B9B" w:rsidP="00950B9B">
      <w:pPr>
        <w:ind w:right="889"/>
        <w:rPr>
          <w:bCs/>
          <w:sz w:val="24"/>
          <w:szCs w:val="24"/>
        </w:rPr>
      </w:pPr>
    </w:p>
    <w:p w14:paraId="44E8E53F" w14:textId="52710D21" w:rsidR="00950B9B" w:rsidRDefault="0008629F" w:rsidP="00950B9B">
      <w:pPr>
        <w:ind w:right="889"/>
        <w:rPr>
          <w:bCs/>
          <w:sz w:val="24"/>
          <w:szCs w:val="24"/>
        </w:rPr>
      </w:pPr>
      <w:r>
        <w:rPr>
          <w:b/>
          <w:noProof/>
          <w:sz w:val="24"/>
          <w:szCs w:val="24"/>
        </w:rPr>
        <mc:AlternateContent>
          <mc:Choice Requires="wps">
            <w:drawing>
              <wp:anchor distT="0" distB="0" distL="114300" distR="114300" simplePos="0" relativeHeight="251686912" behindDoc="0" locked="0" layoutInCell="1" allowOverlap="1" wp14:anchorId="3010F74D" wp14:editId="1BE59AD1">
                <wp:simplePos x="0" y="0"/>
                <wp:positionH relativeFrom="column">
                  <wp:posOffset>3939540</wp:posOffset>
                </wp:positionH>
                <wp:positionV relativeFrom="paragraph">
                  <wp:posOffset>144780</wp:posOffset>
                </wp:positionV>
                <wp:extent cx="1402080" cy="1371600"/>
                <wp:effectExtent l="0" t="0" r="0" b="0"/>
                <wp:wrapNone/>
                <wp:docPr id="17"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1371600"/>
                        </a:xfrm>
                        <a:prstGeom prst="rect">
                          <a:avLst/>
                        </a:prstGeom>
                        <a:solidFill>
                          <a:srgbClr val="FFFFFF"/>
                        </a:solidFill>
                        <a:ln w="9525">
                          <a:solidFill>
                            <a:srgbClr val="000000"/>
                          </a:solidFill>
                          <a:miter lim="800000"/>
                          <a:headEnd/>
                          <a:tailEnd/>
                        </a:ln>
                      </wps:spPr>
                      <wps:txbx>
                        <w:txbxContent>
                          <w:p w14:paraId="4A4478AD" w14:textId="77777777" w:rsidR="00950B9B" w:rsidRDefault="00950B9B" w:rsidP="00950B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0F74D" id="Text Box 96" o:spid="_x0000_s1027" type="#_x0000_t202" style="position:absolute;margin-left:310.2pt;margin-top:11.4pt;width:110.4pt;height:10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RRLgIAAFoEAAAOAAAAZHJzL2Uyb0RvYy54bWysVNuO0zAQfUfiHyy/0ySl7bZR09XSpQhp&#10;uUi7fIDjOImF4zG226R8/Y6dtlQLvCDyYNme8ZmZc2ayvh06RQ7COgm6oNkkpURoDpXUTUG/Pe3e&#10;LClxnumKKdCioEfh6O3m9at1b3IxhRZUJSxBEO3y3hS09d7kSeJ4KzrmJmCERmMNtmMej7ZJKst6&#10;RO9UMk3TRdKDrYwFLpzD2/vRSDcRv64F91/q2glPVEExNx9XG9cyrMlmzfLGMtNKfkqD/UMWHZMa&#10;g16g7plnZG/lb1Cd5BYc1H7CoUugriUXsQasJktfVPPYMiNiLUiOMxea3P+D5Z8PXy2RFWp3Q4lm&#10;HWr0JAZP3sFAVovAT29cjm6PBh39gPfoG2t15gH4d0c0bFumG3FnLfStYBXml4WXydXTEccFkLL/&#10;BBXGYXsPEWiobRfIQzoIoqNOx4s2IRceQs7SabpEE0db9vYmW6RRvYTl5+fGOv9BQEfCpqAWxY/w&#10;7PDgfEiH5WeXEM2BktVOKhUPtim3ypIDw0bZxS9W8MJNadIXdDWfzkcG/gqRxu9PEJ302PFKdgVd&#10;XpxYHnh7r6vYj55JNe4xZaVPRAbuRhb9UA6jZmd9SqiOyKyFscFxIHHTgv1JSY/NXVD3Y8+soER9&#10;1KjOKpvNwjTEw2x+M8WDvbaU1xamOUIV1FMybrd+nKC9sbJpMdLYDxruUNFaRq6D9GNWp/SxgaME&#10;p2ELE3J9jl6/fgmbZwAAAP//AwBQSwMEFAAGAAgAAAAhAPBxuZHgAAAACgEAAA8AAABkcnMvZG93&#10;bnJldi54bWxMj8FOwzAMhu9IvENkJC6IpcuqEkrTCSGB4AZjGtesydqKxilJ1pW3x5zgaPvT7++v&#10;1rMb2GRD7D0qWC4yYBYbb3psFWzfH68lsJg0Gj14tAq+bYR1fX5W6dL4E77ZaZNaRiEYS62gS2ks&#10;OY9NZ52OCz9apNvBB6cTjaHlJugThbuBiywruNM90odOj/ahs83n5ugUyPx5+ogvq9ddUxyG23R1&#10;Mz19BaUuL+b7O2DJzukPhl99UoeanPb+iCayQUEhspxQBUJQBQJkvhTA9rRYSQm8rvj/CvUPAAAA&#10;//8DAFBLAQItABQABgAIAAAAIQC2gziS/gAAAOEBAAATAAAAAAAAAAAAAAAAAAAAAABbQ29udGVu&#10;dF9UeXBlc10ueG1sUEsBAi0AFAAGAAgAAAAhADj9If/WAAAAlAEAAAsAAAAAAAAAAAAAAAAALwEA&#10;AF9yZWxzLy5yZWxzUEsBAi0AFAAGAAgAAAAhADJNlFEuAgAAWgQAAA4AAAAAAAAAAAAAAAAALgIA&#10;AGRycy9lMm9Eb2MueG1sUEsBAi0AFAAGAAgAAAAhAPBxuZHgAAAACgEAAA8AAAAAAAAAAAAAAAAA&#10;iAQAAGRycy9kb3ducmV2LnhtbFBLBQYAAAAABAAEAPMAAACVBQAAAAA=&#10;">
                <v:textbox>
                  <w:txbxContent>
                    <w:p w14:paraId="4A4478AD" w14:textId="77777777" w:rsidR="00950B9B" w:rsidRDefault="00950B9B" w:rsidP="00950B9B"/>
                  </w:txbxContent>
                </v:textbox>
              </v:shape>
            </w:pict>
          </mc:Fallback>
        </mc:AlternateContent>
      </w:r>
      <w:r>
        <w:rPr>
          <w:bCs/>
          <w:noProof/>
          <w:sz w:val="24"/>
          <w:szCs w:val="24"/>
        </w:rPr>
        <mc:AlternateContent>
          <mc:Choice Requires="wps">
            <w:drawing>
              <wp:anchor distT="0" distB="0" distL="114300" distR="114300" simplePos="0" relativeHeight="251685888" behindDoc="0" locked="0" layoutInCell="1" allowOverlap="1" wp14:anchorId="15EC02CB" wp14:editId="78C89ABD">
                <wp:simplePos x="0" y="0"/>
                <wp:positionH relativeFrom="column">
                  <wp:posOffset>2537460</wp:posOffset>
                </wp:positionH>
                <wp:positionV relativeFrom="paragraph">
                  <wp:posOffset>137160</wp:posOffset>
                </wp:positionV>
                <wp:extent cx="1402080" cy="1371600"/>
                <wp:effectExtent l="0" t="0" r="0" b="0"/>
                <wp:wrapNone/>
                <wp:docPr id="16"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1371600"/>
                        </a:xfrm>
                        <a:prstGeom prst="rect">
                          <a:avLst/>
                        </a:prstGeom>
                        <a:solidFill>
                          <a:srgbClr val="FFFFFF"/>
                        </a:solidFill>
                        <a:ln w="9525">
                          <a:solidFill>
                            <a:srgbClr val="000000"/>
                          </a:solidFill>
                          <a:miter lim="800000"/>
                          <a:headEnd/>
                          <a:tailEnd/>
                        </a:ln>
                      </wps:spPr>
                      <wps:txbx>
                        <w:txbxContent>
                          <w:p w14:paraId="1E7CB1CB" w14:textId="77777777" w:rsidR="00950B9B" w:rsidRDefault="00950B9B" w:rsidP="00950B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EC02CB" id="Text Box 95" o:spid="_x0000_s1028" type="#_x0000_t202" style="position:absolute;margin-left:199.8pt;margin-top:10.8pt;width:110.4pt;height:10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1weLgIAAFoEAAAOAAAAZHJzL2Uyb0RvYy54bWysVNuO0zAQfUfiHyy/06Sh7bZR09XSpQhp&#10;uUi7fIDjOImF4zG226R8/Y6dtlQLvCDyYNme8ZmZc2ayvh06RQ7COgm6oNNJSonQHCqpm4J+e9q9&#10;WVLiPNMVU6BFQY/C0dvN61fr3uQigxZUJSxBEO3y3hS09d7kSeJ4KzrmJmCERmMNtmMej7ZJKst6&#10;RO9UkqXpIunBVsYCF87h7f1opJuIX9eC+y917YQnqqCYm4+rjWsZ1mSzZnljmWklP6XB/iGLjkmN&#10;QS9Q98wzsrfyN6hOcgsOaj/h0CVQ15KLWANWM01fVPPYMiNiLUiOMxea3P+D5Z8PXy2RFWq3oESz&#10;DjV6EoMn72Agq3ngpzcuR7dHg45+wHv0jbU68wD8uyMati3TjbizFvpWsArzm4aXydXTEccFkLL/&#10;BBXGYXsPEWiobRfIQzoIoqNOx4s2IRceQs7SLF2iiaNt+vZmukijegnLz8+Ndf6DgI6ETUEtih/h&#10;2eHB+ZAOy88uIZoDJaudVCoebFNulSUHho2yi1+s4IWb0qQv6GqezUcG/gqRxu9PEJ302PFKdgVd&#10;XpxYHnh7r6vYj55JNe4xZaVPRAbuRhb9UA5Rs+ysTwnVEZm1MDY4DiRuWrA/KemxuQvqfuyZFZSo&#10;jxrVWU1nszAN8TCb32R4sNeW8trCNEeognpKxu3WjxO0N1Y2LUYa+0HDHSpay8h1kH7M6pQ+NnCU&#10;4DRsYUKuz9Hr1y9h8wwAAP//AwBQSwMEFAAGAAgAAAAhAFNlrMTgAAAACgEAAA8AAABkcnMvZG93&#10;bnJldi54bWxMj01PwzAMhu9I/IfISFwQS9dO2VqaTggJBDcYCK5Z47UV+ShJ1pV/jznBybL96PXj&#10;ejtbwyYMcfBOwnKRAUPXej24TsLb6/31BlhMymllvEMJ3xhh25yf1arS/uRecNqljlGIi5WS0Kc0&#10;VpzHtker4sKP6Gh38MGqRG3ouA7qROHW8DzLBLdqcHShVyPe9dh+7o5Wwmb1OH3Ep+L5vRUHU6ar&#10;9fTwFaS8vJhvb4AlnNMfDL/6pA4NOe390enIjISiLAWhEvIlVQJEnq2A7WlQrAXwpub/X2h+AAAA&#10;//8DAFBLAQItABQABgAIAAAAIQC2gziS/gAAAOEBAAATAAAAAAAAAAAAAAAAAAAAAABbQ29udGVu&#10;dF9UeXBlc10ueG1sUEsBAi0AFAAGAAgAAAAhADj9If/WAAAAlAEAAAsAAAAAAAAAAAAAAAAALwEA&#10;AF9yZWxzLy5yZWxzUEsBAi0AFAAGAAgAAAAhALpTXB4uAgAAWgQAAA4AAAAAAAAAAAAAAAAALgIA&#10;AGRycy9lMm9Eb2MueG1sUEsBAi0AFAAGAAgAAAAhAFNlrMTgAAAACgEAAA8AAAAAAAAAAAAAAAAA&#10;iAQAAGRycy9kb3ducmV2LnhtbFBLBQYAAAAABAAEAPMAAACVBQAAAAA=&#10;">
                <v:textbox>
                  <w:txbxContent>
                    <w:p w14:paraId="1E7CB1CB" w14:textId="77777777" w:rsidR="00950B9B" w:rsidRDefault="00950B9B" w:rsidP="00950B9B"/>
                  </w:txbxContent>
                </v:textbox>
              </v:shape>
            </w:pict>
          </mc:Fallback>
        </mc:AlternateContent>
      </w:r>
    </w:p>
    <w:p w14:paraId="35AF85EB" w14:textId="77777777" w:rsidR="00950B9B" w:rsidRDefault="00950B9B" w:rsidP="00950B9B">
      <w:pPr>
        <w:ind w:right="889"/>
        <w:rPr>
          <w:bCs/>
          <w:sz w:val="24"/>
          <w:szCs w:val="24"/>
        </w:rPr>
      </w:pPr>
    </w:p>
    <w:p w14:paraId="29B14EA8" w14:textId="3476130F" w:rsidR="00950B9B" w:rsidRDefault="0008629F" w:rsidP="00950B9B">
      <w:pPr>
        <w:rPr>
          <w:b/>
          <w:sz w:val="24"/>
          <w:szCs w:val="24"/>
        </w:rPr>
      </w:pPr>
      <w:r>
        <w:rPr>
          <w:bCs/>
          <w:noProof/>
          <w:sz w:val="24"/>
          <w:szCs w:val="24"/>
        </w:rPr>
        <mc:AlternateContent>
          <mc:Choice Requires="wps">
            <w:drawing>
              <wp:anchor distT="0" distB="0" distL="114300" distR="114300" simplePos="0" relativeHeight="251694080" behindDoc="0" locked="0" layoutInCell="1" allowOverlap="1" wp14:anchorId="1A33D39B" wp14:editId="2899EF17">
                <wp:simplePos x="0" y="0"/>
                <wp:positionH relativeFrom="column">
                  <wp:posOffset>5943600</wp:posOffset>
                </wp:positionH>
                <wp:positionV relativeFrom="paragraph">
                  <wp:posOffset>106680</wp:posOffset>
                </wp:positionV>
                <wp:extent cx="1394460" cy="2407920"/>
                <wp:effectExtent l="0" t="0" r="0" b="0"/>
                <wp:wrapNone/>
                <wp:docPr id="15"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460" cy="2407920"/>
                        </a:xfrm>
                        <a:prstGeom prst="rect">
                          <a:avLst/>
                        </a:prstGeom>
                        <a:solidFill>
                          <a:srgbClr val="FFFFFF"/>
                        </a:solidFill>
                        <a:ln w="9525">
                          <a:solidFill>
                            <a:srgbClr val="000000"/>
                          </a:solidFill>
                          <a:miter lim="800000"/>
                          <a:headEnd/>
                          <a:tailEnd/>
                        </a:ln>
                      </wps:spPr>
                      <wps:txbx>
                        <w:txbxContent>
                          <w:p w14:paraId="6ED0AE29" w14:textId="77777777" w:rsidR="00950B9B" w:rsidRDefault="00950B9B" w:rsidP="00950B9B">
                            <w:r>
                              <w:t>3. Translate</w:t>
                            </w:r>
                          </w:p>
                          <w:p w14:paraId="56B647FD" w14:textId="77777777" w:rsidR="00950B9B" w:rsidRDefault="00950B9B" w:rsidP="00950B9B"/>
                          <w:p w14:paraId="29F4A0BC" w14:textId="77777777" w:rsidR="00950B9B" w:rsidRDefault="00950B9B" w:rsidP="00950B9B"/>
                          <w:p w14:paraId="28C70E63" w14:textId="77777777" w:rsidR="00950B9B" w:rsidRDefault="00950B9B" w:rsidP="00950B9B"/>
                          <w:p w14:paraId="777FA761" w14:textId="77777777" w:rsidR="00950B9B" w:rsidRDefault="00950B9B" w:rsidP="00950B9B"/>
                          <w:p w14:paraId="77453603" w14:textId="77777777" w:rsidR="00950B9B" w:rsidRDefault="00950B9B" w:rsidP="00950B9B"/>
                          <w:p w14:paraId="35360202" w14:textId="77777777" w:rsidR="00950B9B" w:rsidRDefault="00950B9B" w:rsidP="00950B9B">
                            <w:r>
                              <w:t>2. Rotate</w:t>
                            </w:r>
                          </w:p>
                          <w:p w14:paraId="73F7D65F" w14:textId="77777777" w:rsidR="00950B9B" w:rsidRDefault="00950B9B" w:rsidP="00950B9B"/>
                          <w:p w14:paraId="05E7FDF1" w14:textId="77777777" w:rsidR="00950B9B" w:rsidRDefault="00950B9B" w:rsidP="00950B9B"/>
                          <w:p w14:paraId="3005AABE" w14:textId="77777777" w:rsidR="00950B9B" w:rsidRDefault="00950B9B" w:rsidP="00950B9B"/>
                          <w:p w14:paraId="64740A98" w14:textId="77777777" w:rsidR="00950B9B" w:rsidRDefault="00950B9B" w:rsidP="00950B9B"/>
                          <w:p w14:paraId="52C765AC" w14:textId="77777777" w:rsidR="00950B9B" w:rsidRDefault="00950B9B" w:rsidP="00950B9B">
                            <w:r>
                              <w:t>3 Refl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3D39B" id="Text Box 103" o:spid="_x0000_s1029" type="#_x0000_t202" style="position:absolute;margin-left:468pt;margin-top:8.4pt;width:109.8pt;height:189.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04MLgIAAFsEAAAOAAAAZHJzL2Uyb0RvYy54bWysVNtu2zAMfR+wfxD0vthJnbYx4hRdugwD&#10;ugvQ7gNkWbaFSaImKbG7rx8lp1nQbS/D9CBIJnVInkN6fTNqRQ7CeQmmovNZTokwHBppuop+fdy9&#10;uabEB2YapsCIij4JT282r1+tB1uKBfSgGuEIghhfDraifQi2zDLPe6GZn4EVBo0tOM0CXl2XNY4N&#10;iK5Vtsjzy2wA11gHXHiPX+8mI90k/LYVPHxuWy8CURXF3ELaXdrruGebNSs7x2wv+TEN9g9ZaCYN&#10;Bj1B3bHAyN7J36C05A48tGHGQWfQtpKLVANWM89fVPPQMytSLUiOtyea/P+D5Z8OXxyRDWq3pMQw&#10;jRo9ijGQtzCSeX4RCRqsL9HvwaJnGNGAzqlYb++Bf/PEwLZnphO3zsHQC9ZggvP4Mjt7OuH4CFIP&#10;H6HBQGwfIAGNrdORPeSDIDoK9XQSJybDY8iLVVFcoomjbVHkV6tFki9j5fNz63x4L0CTeKioQ/UT&#10;PDvc+xDTYeWzS4zmQclmJ5VKF9fVW+XIgWGn7NJKFbxwU4YMFV0tF8uJgb9C5Gn9CULLgC2vpK7o&#10;9cmJlZG3d6ZJDRmYVNMZU1bmSGTkbmIxjPWYRDvpU0PzhMw6mDocJxIPPbgflAzY3RX13/fMCUrU&#10;B4PqrOZFEcchXYrlFVJJ3LmlPrcwwxGqooGS6bgN0wjtrZNdj5GmfjBwi4q2MnEdpZ+yOqaPHZwk&#10;OE5bHJHze/L69U/Y/AQAAP//AwBQSwMEFAAGAAgAAAAhAPwdik/fAAAACwEAAA8AAABkcnMvZG93&#10;bnJldi54bWxMj8FOwzAQRO9I/IO1SFwQdUqoaUKcCiGB4AZtBVc3dpMIex1sNw1/z/YEx9WMZt+r&#10;VpOzbDQh9h4lzGcZMION1z22Erabp+slsJgUamU9Ggk/JsKqPj+rVKn9Ed/NuE4toxGMpZLQpTSU&#10;nMemM07FmR8MUrb3walEZ2i5DupI487ymywT3Kke6UOnBvPYmeZrfXASlrcv42d8zd8+GrG3Rbq6&#10;G5+/g5SXF9PDPbBkpvRXhhM+oUNNTDt/QB2ZlVDkglwSBYIUToX5YiGA7STkBUW8rvh/h/oXAAD/&#10;/wMAUEsBAi0AFAAGAAgAAAAhALaDOJL+AAAA4QEAABMAAAAAAAAAAAAAAAAAAAAAAFtDb250ZW50&#10;X1R5cGVzXS54bWxQSwECLQAUAAYACAAAACEAOP0h/9YAAACUAQAACwAAAAAAAAAAAAAAAAAvAQAA&#10;X3JlbHMvLnJlbHNQSwECLQAUAAYACAAAACEAAE9ODC4CAABbBAAADgAAAAAAAAAAAAAAAAAuAgAA&#10;ZHJzL2Uyb0RvYy54bWxQSwECLQAUAAYACAAAACEA/B2KT98AAAALAQAADwAAAAAAAAAAAAAAAACI&#10;BAAAZHJzL2Rvd25yZXYueG1sUEsFBgAAAAAEAAQA8wAAAJQFAAAAAA==&#10;">
                <v:textbox>
                  <w:txbxContent>
                    <w:p w14:paraId="6ED0AE29" w14:textId="77777777" w:rsidR="00950B9B" w:rsidRDefault="00950B9B" w:rsidP="00950B9B">
                      <w:r>
                        <w:t>3. Translate</w:t>
                      </w:r>
                    </w:p>
                    <w:p w14:paraId="56B647FD" w14:textId="77777777" w:rsidR="00950B9B" w:rsidRDefault="00950B9B" w:rsidP="00950B9B"/>
                    <w:p w14:paraId="29F4A0BC" w14:textId="77777777" w:rsidR="00950B9B" w:rsidRDefault="00950B9B" w:rsidP="00950B9B"/>
                    <w:p w14:paraId="28C70E63" w14:textId="77777777" w:rsidR="00950B9B" w:rsidRDefault="00950B9B" w:rsidP="00950B9B"/>
                    <w:p w14:paraId="777FA761" w14:textId="77777777" w:rsidR="00950B9B" w:rsidRDefault="00950B9B" w:rsidP="00950B9B"/>
                    <w:p w14:paraId="77453603" w14:textId="77777777" w:rsidR="00950B9B" w:rsidRDefault="00950B9B" w:rsidP="00950B9B"/>
                    <w:p w14:paraId="35360202" w14:textId="77777777" w:rsidR="00950B9B" w:rsidRDefault="00950B9B" w:rsidP="00950B9B">
                      <w:r>
                        <w:t>2. Rotate</w:t>
                      </w:r>
                    </w:p>
                    <w:p w14:paraId="73F7D65F" w14:textId="77777777" w:rsidR="00950B9B" w:rsidRDefault="00950B9B" w:rsidP="00950B9B"/>
                    <w:p w14:paraId="05E7FDF1" w14:textId="77777777" w:rsidR="00950B9B" w:rsidRDefault="00950B9B" w:rsidP="00950B9B"/>
                    <w:p w14:paraId="3005AABE" w14:textId="77777777" w:rsidR="00950B9B" w:rsidRDefault="00950B9B" w:rsidP="00950B9B"/>
                    <w:p w14:paraId="64740A98" w14:textId="77777777" w:rsidR="00950B9B" w:rsidRDefault="00950B9B" w:rsidP="00950B9B"/>
                    <w:p w14:paraId="52C765AC" w14:textId="77777777" w:rsidR="00950B9B" w:rsidRDefault="00950B9B" w:rsidP="00950B9B">
                      <w:r>
                        <w:t>3 Reflect</w:t>
                      </w:r>
                    </w:p>
                  </w:txbxContent>
                </v:textbox>
              </v:shape>
            </w:pict>
          </mc:Fallback>
        </mc:AlternateContent>
      </w:r>
      <w:r>
        <w:rPr>
          <w:bCs/>
          <w:noProof/>
          <w:sz w:val="24"/>
          <w:szCs w:val="24"/>
        </w:rPr>
        <mc:AlternateContent>
          <mc:Choice Requires="wps">
            <w:drawing>
              <wp:anchor distT="0" distB="0" distL="114300" distR="114300" simplePos="0" relativeHeight="251693056" behindDoc="0" locked="0" layoutInCell="1" allowOverlap="1" wp14:anchorId="51499B14" wp14:editId="0594353C">
                <wp:simplePos x="0" y="0"/>
                <wp:positionH relativeFrom="column">
                  <wp:posOffset>3474720</wp:posOffset>
                </wp:positionH>
                <wp:positionV relativeFrom="paragraph">
                  <wp:posOffset>358140</wp:posOffset>
                </wp:positionV>
                <wp:extent cx="1028700" cy="220980"/>
                <wp:effectExtent l="0" t="0" r="0" b="0"/>
                <wp:wrapNone/>
                <wp:docPr id="14" name="AutoShap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220980"/>
                        </a:xfrm>
                        <a:prstGeom prst="rightArrow">
                          <a:avLst>
                            <a:gd name="adj1" fmla="val 50000"/>
                            <a:gd name="adj2" fmla="val 11637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00008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02" o:spid="_x0000_s1026" type="#_x0000_t13" style="position:absolute;margin-left:273.6pt;margin-top:28.2pt;width:81pt;height:17.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gPcQwIAAJcEAAAOAAAAZHJzL2Uyb0RvYy54bWysVNuO0zAQfUfiHyy/01xot23UdLXqUoS0&#10;wEoLH+DaTmPwDdttWr6esZOWFN4QebA8nvHxmTkzWd2flERH7rwwusbFJMeIa2qY0Psaf/2yfbPA&#10;yAeiGZFG8xqfucf369evVp2teGlaIxl3CEC0rzpb4zYEW2WZpy1XxE+M5RqcjXGKBDDdPmOOdICu&#10;ZFbm+V3WGcesM5R7D6ePvROvE37TcBo+N43nAckaA7eQVpfWXVyz9YpUe0dsK+hAg/wDC0WEhkev&#10;UI8kEHRw4i8oJagz3jRhQo3KTNMIylMOkE2R/5HNS0ssT7lAcby9lsn/P1j66fjskGCg3RQjTRRo&#10;9HAIJj2NiryMFeqsryDwxT67mKO3T4Z+90ibTUv0nj84Z7qWEwa8ihif3VyIhoeraNd9NAzwCeCn&#10;Yp0apyIglAGdkibnqyb8FBCFQ6CwmOcgHQVfWebLRRItI9XltnU+vOdGobipsRP7NiRK6Q1yfPIh&#10;KcOG9Aj7VmDUKAlCH4lEsxy+oRFGMeU4piju3s6XKTdSDZBA4fJ0qoqRgm2FlMlw+91GOgT4Nd6m&#10;b7jsx2FSo67Gy1k5S1xvfH4MESn2JOHVmzAlAgyQFKrGi2sQqaIc7zRL7R2IkP0eLks96BMl6aXd&#10;GXYGeZzppwOmGTatcT8x6mAyaux/HIjjGMkPGiReFtNpHKVkTGfzEgw39uzGHqIpQNU4YNRvN6Ef&#10;v4NNSsWWiRXTJrZdI8Klf3pWA1noftjdjNfYTlG//yfrXwAAAP//AwBQSwMEFAAGAAgAAAAhAAp0&#10;uMzeAAAACQEAAA8AAABkcnMvZG93bnJldi54bWxMj8tOwzAQRfdI/IM1SOyo3aikNI1TIRASO/pg&#10;wdKJp0lEPA6x2wS+nmFVdvM4unMm30yuE2ccQutJw3ymQCBV3rZUa3g/vNw9gAjRkDWdJ9TwjQE2&#10;xfVVbjLrR9rheR9rwSEUMqOhibHPpAxVg86Eme+ReHf0gzOR26GWdjAjh7tOJkql0pmW+EJjenxq&#10;sPrcn5yGsntOP7b916u0ctzij5KHafem9e3N9LgGEXGKFxj+9FkdCnYq/YlsEJ2G+8UyYZSLdAGC&#10;gaVa8aDUsJonIItc/v+g+AUAAP//AwBQSwECLQAUAAYACAAAACEAtoM4kv4AAADhAQAAEwAAAAAA&#10;AAAAAAAAAAAAAAAAW0NvbnRlbnRfVHlwZXNdLnhtbFBLAQItABQABgAIAAAAIQA4/SH/1gAAAJQB&#10;AAALAAAAAAAAAAAAAAAAAC8BAABfcmVscy8ucmVsc1BLAQItABQABgAIAAAAIQBu3gPcQwIAAJcE&#10;AAAOAAAAAAAAAAAAAAAAAC4CAABkcnMvZTJvRG9jLnhtbFBLAQItABQABgAIAAAAIQAKdLjM3gAA&#10;AAkBAAAPAAAAAAAAAAAAAAAAAJ0EAABkcnMvZG93bnJldi54bWxQSwUGAAAAAAQABADzAAAAqAUA&#10;AAAA&#10;"/>
            </w:pict>
          </mc:Fallback>
        </mc:AlternateContent>
      </w:r>
      <w:r>
        <w:rPr>
          <w:bCs/>
          <w:noProof/>
          <w:sz w:val="24"/>
          <w:szCs w:val="24"/>
        </w:rPr>
        <mc:AlternateContent>
          <mc:Choice Requires="wps">
            <w:drawing>
              <wp:anchor distT="0" distB="0" distL="114300" distR="114300" simplePos="0" relativeHeight="251692032" behindDoc="0" locked="0" layoutInCell="1" allowOverlap="1" wp14:anchorId="0FCF29D5" wp14:editId="6A2E4079">
                <wp:simplePos x="0" y="0"/>
                <wp:positionH relativeFrom="column">
                  <wp:posOffset>3387090</wp:posOffset>
                </wp:positionH>
                <wp:positionV relativeFrom="paragraph">
                  <wp:posOffset>911225</wp:posOffset>
                </wp:positionV>
                <wp:extent cx="640080" cy="449580"/>
                <wp:effectExtent l="0" t="0" r="0" b="0"/>
                <wp:wrapNone/>
                <wp:docPr id="13" name="AutoShap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198013" flipH="1">
                          <a:off x="0" y="0"/>
                          <a:ext cx="640080" cy="449580"/>
                        </a:xfrm>
                        <a:prstGeom prst="curvedUpArrow">
                          <a:avLst>
                            <a:gd name="adj1" fmla="val 28475"/>
                            <a:gd name="adj2" fmla="val 56949"/>
                            <a:gd name="adj3" fmla="val 6666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5FBE0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utoShape 101" o:spid="_x0000_s1026" type="#_x0000_t104" style="position:absolute;margin-left:266.7pt;margin-top:71.75pt;width:50.4pt;height:35.4pt;rotation:-5677616fd;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tiEYgIAANQEAAAOAAAAZHJzL2Uyb0RvYy54bWysVG1v0zAQ/o7Ef7D8nSYpSddGTaepY4A0&#10;YNLYD3BtpzH4DdttOn49ZycrGeMTwh8sX+78+Ll77rK+PCmJjtx5YXSDi1mOEdfUMKH3DX74evNm&#10;iZEPRDMijeYNfuQeX25ev1r3tuZz0xnJuEMAon3d2wZ3Idg6yzztuCJ+ZizX4GyNUySA6fYZc6QH&#10;dCWzeZ4vst44Zp2h3Hv4ej048Sbhty2n4Uvbeh6QbDBwC2l3ad/FPdusSb13xHaCjjTIP7BQRGh4&#10;9Ax1TQJBBydeQClBnfGmDTNqVGbaVlCecoBsivyPbO47YnnKBYrj7blM/v/B0s/HO4cEA+3eYqSJ&#10;Ao2uDsGkp1GRF7FCvfU1BN7bOxdz9PbW0O8eabPtiN7zK+dM33HCgFeKz55diIaHq2jXfzIM8Ang&#10;p2KdWqeQMyBKVayWeWTQSmE/RJj4EJQHnZJWj2et+CkgCh8XZZ4vQVEKrrJcVXAGphmpI2i8bJ0P&#10;77lRKB4aTA/uyNmDTWQTOjne+pA0Y2PihH0rgIKS0AJHItF8WV5UY4tMYubTmGqxKlcvY2IqZ5wF&#10;rIuR3vgqEH0imEpqpGA3QspkuP1uKx0CCg2+SWu87KdhUqO+watqXqV0nvn8FCJP628QSgSYPilU&#10;g5fnIFJHLd9plmYjECGHM1CWGkr8pOfQFzvDHkHbpCLIAb8CKHZn3E+MehirBvsfB+I4RvKjhv5Y&#10;FWUZ5zAZZXUxB8NNPbuph2gKUA0OGA3HbRhm92Cd2Hfw0tAo2sSebUWILRD5DaxGA0YndcY45nE2&#10;p3aK+v0z2vwCAAD//wMAUEsDBBQABgAIAAAAIQDGWTGH4QAAAAsBAAAPAAAAZHJzL2Rvd25yZXYu&#10;eG1sTI9BS8NAEIXvgv9hGcGb3SSmJY3ZlCJ4qghWBXvbZqdJMDsbsps0/feOJ3sc3sd73xSb2XZi&#10;wsG3jhTEiwgEUuVMS7WCz4+XhwyED5qM7hyhggt62JS3N4XOjTvTO077UAsuIZ9rBU0IfS6lrxq0&#10;2i9cj8TZyQ1WBz6HWppBn7ncdjKJopW0uiVeaHSPzw1WP/vRKgjT7mtsY/d66Oft5VDj9+ltlyp1&#10;fzdvn0AEnMM/DH/6rA4lOx3dSMaLTsEyzVJGOUiyJQgmVvE6AXFUkCTrR5BlIa9/KH8BAAD//wMA&#10;UEsBAi0AFAAGAAgAAAAhALaDOJL+AAAA4QEAABMAAAAAAAAAAAAAAAAAAAAAAFtDb250ZW50X1R5&#10;cGVzXS54bWxQSwECLQAUAAYACAAAACEAOP0h/9YAAACUAQAACwAAAAAAAAAAAAAAAAAvAQAAX3Jl&#10;bHMvLnJlbHNQSwECLQAUAAYACAAAACEAHRLYhGICAADUBAAADgAAAAAAAAAAAAAAAAAuAgAAZHJz&#10;L2Uyb0RvYy54bWxQSwECLQAUAAYACAAAACEAxlkxh+EAAAALAQAADwAAAAAAAAAAAAAAAAC8BAAA&#10;ZHJzL2Rvd25yZXYueG1sUEsFBgAAAAAEAAQA8wAAAMoFAAAAAA==&#10;" adj=",,14400"/>
            </w:pict>
          </mc:Fallback>
        </mc:AlternateContent>
      </w:r>
      <w:r>
        <w:rPr>
          <w:bCs/>
          <w:noProof/>
          <w:sz w:val="24"/>
          <w:szCs w:val="24"/>
        </w:rPr>
        <mc:AlternateContent>
          <mc:Choice Requires="wps">
            <w:drawing>
              <wp:anchor distT="0" distB="0" distL="114300" distR="114300" simplePos="0" relativeHeight="251691008" behindDoc="0" locked="0" layoutInCell="1" allowOverlap="1" wp14:anchorId="19848282" wp14:editId="0E4D9CBD">
                <wp:simplePos x="0" y="0"/>
                <wp:positionH relativeFrom="column">
                  <wp:posOffset>3558540</wp:posOffset>
                </wp:positionH>
                <wp:positionV relativeFrom="paragraph">
                  <wp:posOffset>2065020</wp:posOffset>
                </wp:positionV>
                <wp:extent cx="640080" cy="152400"/>
                <wp:effectExtent l="0" t="0" r="0" b="0"/>
                <wp:wrapNone/>
                <wp:docPr id="12" name="AutoShap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640080" cy="152400"/>
                        </a:xfrm>
                        <a:prstGeom prst="curvedUpArrow">
                          <a:avLst>
                            <a:gd name="adj1" fmla="val 84000"/>
                            <a:gd name="adj2" fmla="val 168000"/>
                            <a:gd name="adj3" fmla="val 6666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24B808" id="AutoShape 100" o:spid="_x0000_s1026" type="#_x0000_t104" style="position:absolute;margin-left:280.2pt;margin-top:162.6pt;width:50.4pt;height:12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LBUwIAAMcEAAAOAAAAZHJzL2Uyb0RvYy54bWysVG1v0zAQ/o7Ef7D8nSUpbddFS6dpY4A0&#10;YNLYD3BtpzH4jbPbdPx6zk62pcAnRD5Evtzdc8/d48v5xcFospcQlLMNrU5KSqTlTii7bejD15s3&#10;K0pCZFYw7axs6KMM9GL9+tV572s5c53TQgJBEBvq3je0i9HXRRF4Jw0LJ85Li87WgWERTdgWAliP&#10;6EYXs7JcFr0D4cFxGQJ+vR6cdJ3x21by+KVtg4xENxS5xfyG/N6kd7E+Z/UWmO8UH2mwf2BhmLJY&#10;9BnqmkVGdqD+gDKKgwuujSfcmcK1reIy94DdVOVv3dx3zMvcCw4n+Ocxhf8Hyz/v74AogdrNKLHM&#10;oEaXu+hyaVKVeUK9DzUG3vs7SD0Gf+v490Csu+qY3cpLANd3kgnkVaWJFkcJyQiYSjb9JycQnyF+&#10;HtahBUNarfyHlJigcSDkkNV5fFZHHiLh+HE5L8sVasjRVS1maOVarE4wKdlDiO+lMyQdGsp3sJfi&#10;wWd6GZ3tb0PMKomxVSa+VZS0RqPoe6bJClGfLsUkBkfzElMtV38NejsNWuJzOvIbyxYvDPMUnVbi&#10;RmmdDdhurjQQ5NDQm/yMyWEapi3pG3q2mC1yP0e+MIVAgiNHrHoUZlTEhdPKNDS18dRtku+dFXkd&#10;IlN6OGOytqOeScK0VqHeOPGIcoIbtgm3Hw+dg5+U9LhJDQ0/dgwkJfqjxStxVs3nafWyMV+cztCA&#10;qWcz9TDLEaqhkZLheBWHdd15UNsOKw03xbp0TVsVn+7bwGoki9uCp6N1nNo56uX/s/4FAAD//wMA&#10;UEsDBBQABgAIAAAAIQBHaYqP5AAAAAsBAAAPAAAAZHJzL2Rvd25yZXYueG1sTI9NT8MwDIbvSPyH&#10;yEjcWLqwVVCaTmgICTRNG4UduGWt1xYap2qyrvDrMSe4+ePR68fpYrStGLD3jSMN00kEAqlwZUOV&#10;hrfXx6sbED4YKk3rCDV8oYdFdn6WmqR0J3rBIQ+V4BDyidFQh9AlUvqiRmv8xHVIvDu43prAbV/J&#10;sjcnDretVFEUS2sa4gu16XBZY/GZH62GcfcxbNbFc75V79vv5cPT6rDbrLS+vBjv70AEHMMfDL/6&#10;rA4ZO+3dkUovWg3zOJoxquFazRUIJuJ4ysWeJ7NbBTJL5f8fsh8AAAD//wMAUEsBAi0AFAAGAAgA&#10;AAAhALaDOJL+AAAA4QEAABMAAAAAAAAAAAAAAAAAAAAAAFtDb250ZW50X1R5cGVzXS54bWxQSwEC&#10;LQAUAAYACAAAACEAOP0h/9YAAACUAQAACwAAAAAAAAAAAAAAAAAvAQAAX3JlbHMvLnJlbHNQSwEC&#10;LQAUAAYACAAAACEA1/8iwVMCAADHBAAADgAAAAAAAAAAAAAAAAAuAgAAZHJzL2Uyb0RvYy54bWxQ&#10;SwECLQAUAAYACAAAACEAR2mKj+QAAAALAQAADwAAAAAAAAAAAAAAAACtBAAAZHJzL2Rvd25yZXYu&#10;eG1sUEsFBgAAAAAEAAQA8wAAAL4FAAAAAA==&#10;" adj=",,14400"/>
            </w:pict>
          </mc:Fallback>
        </mc:AlternateContent>
      </w:r>
      <w:r>
        <w:rPr>
          <w:bCs/>
          <w:noProof/>
          <w:sz w:val="24"/>
          <w:szCs w:val="24"/>
        </w:rPr>
        <mc:AlternateContent>
          <mc:Choice Requires="wps">
            <w:drawing>
              <wp:anchor distT="0" distB="0" distL="114300" distR="114300" simplePos="0" relativeHeight="251689984" behindDoc="0" locked="0" layoutInCell="1" allowOverlap="1" wp14:anchorId="0B8F7C90" wp14:editId="5017E757">
                <wp:simplePos x="0" y="0"/>
                <wp:positionH relativeFrom="column">
                  <wp:posOffset>4152900</wp:posOffset>
                </wp:positionH>
                <wp:positionV relativeFrom="paragraph">
                  <wp:posOffset>1699260</wp:posOffset>
                </wp:positionV>
                <wp:extent cx="1089660" cy="251460"/>
                <wp:effectExtent l="0" t="0" r="0" b="0"/>
                <wp:wrapNone/>
                <wp:docPr id="11"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251460"/>
                        </a:xfrm>
                        <a:prstGeom prst="rect">
                          <a:avLst/>
                        </a:prstGeom>
                        <a:solidFill>
                          <a:srgbClr val="FFFFFF"/>
                        </a:solidFill>
                        <a:ln w="9525">
                          <a:solidFill>
                            <a:srgbClr val="000000"/>
                          </a:solidFill>
                          <a:miter lim="800000"/>
                          <a:headEnd/>
                          <a:tailEnd/>
                        </a:ln>
                      </wps:spPr>
                      <wps:txbx>
                        <w:txbxContent>
                          <w:p w14:paraId="470E6023" w14:textId="77777777" w:rsidR="00950B9B" w:rsidRDefault="00950B9B" w:rsidP="00950B9B">
                            <w:r>
                              <w:t>Lockd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8F7C90" id="Text Box 99" o:spid="_x0000_s1030" type="#_x0000_t202" style="position:absolute;margin-left:327pt;margin-top:133.8pt;width:85.8pt;height:1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qTyKwIAAFkEAAAOAAAAZHJzL2Uyb0RvYy54bWysVNtu2zAMfR+wfxD0vtgOkiwx4hRdugwD&#10;ugvQ7gMUWbaFSaImKbGzrx8lp2l2exnmB4EUqUPykPT6ZtCKHIXzEkxFi0lOiTAcamnain553L1a&#10;UuIDMzVTYERFT8LTm83LF+velmIKHahaOIIgxpe9rWgXgi2zzPNOaOYnYIVBYwNOs4Cqa7PasR7R&#10;tcqmeb7IenC1dcCF93h7NxrpJuE3jeDhU9N4EYiqKOYW0unSuY9ntlmzsnXMdpKf02D/kIVm0mDQ&#10;C9QdC4wcnPwNSkvuwEMTJhx0Bk0juUg1YDVF/ks1Dx2zItWC5Hh7ocn/P1j+8fjZEVlj7wpKDNPY&#10;o0cxBPIGBrJaRX5660t0e7DoGAa8R99Uq7f3wL96YmDbMdOKW+eg7wSrMb8ivsyuno44PoLs+w9Q&#10;Yxx2CJCAhsbpSB7SQRAd+3S69CbmwmPIfLlaLNDE0TadFzOUYwhWPr22zod3AjSJQkUd9j6hs+O9&#10;D6Prk0sM5kHJeieVSopr91vlyJHhnOzSd0b/yU0Z0ld0NZ/ORwL+CpGn708QWgYceCV1RZcXJ1ZG&#10;2t6aGtNkZWBSjTJWp8yZx0jdSGIY9kNq2SwGiBzvoT4hsQ7G+cZ9RKED952SHme7ov7bgTlBiXpv&#10;sDmrYjaLy5CU2fz1FBV3bdlfW5jhCFXRQMkobsO4QAfrZNthpHEcDNxiQxuZuH7O6pw+zm/q1nnX&#10;4oJc68nr+Y+w+QEAAP//AwBQSwMEFAAGAAgAAAAhAJJdhCLhAAAACwEAAA8AAABkcnMvZG93bnJl&#10;di54bWxMj8FOwzAQRO9I/IO1SFwQdUhbJ4Q4FUICwQ0Kgqsbu0mEvQ62m4a/ZznBbVYzmn1Tb2Zn&#10;2WRCHDxKuFpkwAy2Xg/YSXh7vb8sgcWkUCvr0Uj4NhE2zelJrSrtj/hipm3qGJVgrJSEPqWx4jy2&#10;vXEqLvxokLy9D04lOkPHdVBHKneW51kmuFMD0odejeauN+3n9uAklKvH6SM+LZ/fW7G31+mimB6+&#10;gpTnZ/PtDbBk5vQXhl98QoeGmHb+gDoyK0GsV7QlSchFIYBRoszXJHYSllmRA29q/n9D8wMAAP//&#10;AwBQSwECLQAUAAYACAAAACEAtoM4kv4AAADhAQAAEwAAAAAAAAAAAAAAAAAAAAAAW0NvbnRlbnRf&#10;VHlwZXNdLnhtbFBLAQItABQABgAIAAAAIQA4/SH/1gAAAJQBAAALAAAAAAAAAAAAAAAAAC8BAABf&#10;cmVscy8ucmVsc1BLAQItABQABgAIAAAAIQBaRqTyKwIAAFkEAAAOAAAAAAAAAAAAAAAAAC4CAABk&#10;cnMvZTJvRG9jLnhtbFBLAQItABQABgAIAAAAIQCSXYQi4QAAAAsBAAAPAAAAAAAAAAAAAAAAAIUE&#10;AABkcnMvZG93bnJldi54bWxQSwUGAAAAAAQABADzAAAAkwUAAAAA&#10;">
                <v:textbox>
                  <w:txbxContent>
                    <w:p w14:paraId="470E6023" w14:textId="77777777" w:rsidR="00950B9B" w:rsidRDefault="00950B9B" w:rsidP="00950B9B">
                      <w:r>
                        <w:t>Lockdown</w:t>
                      </w:r>
                    </w:p>
                  </w:txbxContent>
                </v:textbox>
              </v:shape>
            </w:pict>
          </mc:Fallback>
        </mc:AlternateContent>
      </w:r>
      <w:r>
        <w:rPr>
          <w:bCs/>
          <w:noProof/>
          <w:sz w:val="24"/>
          <w:szCs w:val="24"/>
        </w:rPr>
        <mc:AlternateContent>
          <mc:Choice Requires="wps">
            <w:drawing>
              <wp:anchor distT="0" distB="0" distL="114300" distR="114300" simplePos="0" relativeHeight="251688960" behindDoc="0" locked="0" layoutInCell="1" allowOverlap="1" wp14:anchorId="1AAA50CB" wp14:editId="2BBBA154">
                <wp:simplePos x="0" y="0"/>
                <wp:positionH relativeFrom="column">
                  <wp:posOffset>3931920</wp:posOffset>
                </wp:positionH>
                <wp:positionV relativeFrom="paragraph">
                  <wp:posOffset>1181100</wp:posOffset>
                </wp:positionV>
                <wp:extent cx="1402080" cy="1371600"/>
                <wp:effectExtent l="0" t="0" r="0" b="0"/>
                <wp:wrapNone/>
                <wp:docPr id="10"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1371600"/>
                        </a:xfrm>
                        <a:prstGeom prst="rect">
                          <a:avLst/>
                        </a:prstGeom>
                        <a:solidFill>
                          <a:srgbClr val="FFFFFF"/>
                        </a:solidFill>
                        <a:ln w="9525">
                          <a:solidFill>
                            <a:srgbClr val="000000"/>
                          </a:solidFill>
                          <a:miter lim="800000"/>
                          <a:headEnd/>
                          <a:tailEnd/>
                        </a:ln>
                      </wps:spPr>
                      <wps:txbx>
                        <w:txbxContent>
                          <w:p w14:paraId="28A1C36C" w14:textId="77777777" w:rsidR="00950B9B" w:rsidRDefault="00950B9B" w:rsidP="00950B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AA50CB" id="Text Box 98" o:spid="_x0000_s1031" type="#_x0000_t202" style="position:absolute;margin-left:309.6pt;margin-top:93pt;width:110.4pt;height:10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q2eLgIAAFoEAAAOAAAAZHJzL2Uyb0RvYy54bWysVNtu2zAMfR+wfxD0vtjJkjYx4hRdugwD&#10;ugvQ7gNkWbaFSaImKbG7ry8lJ1nQbS/D/CBIInVInkN6fTNoRQ7CeQmmpNNJTokwHGpp2pJ+e9y9&#10;WVLiAzM1U2BESZ+Epzeb16/WvS3EDDpQtXAEQYwvelvSLgRbZJnnndDMT8AKg8YGnGYBj67Nasd6&#10;RNcqm+X5VdaDq60DLrzH27vRSDcJv2kED1+axotAVEkxt5BWl9YqrtlmzYrWMdtJfkyD/UMWmkmD&#10;Qc9QdywwsnfyNygtuQMPTZhw0Bk0jeQi1YDVTPMX1Tx0zIpUC5Lj7Zkm//9g+efDV0dkjdohPYZp&#10;1OhRDIG8g4GslpGf3voC3R4sOoYB79E31ertPfDvnhjYdsy04tY56DvBasxvGl9mF09HHB9Bqv4T&#10;1BiH7QMkoKFxOpKHdBBEx0SeztrEXHgMOc9n+RJNHG3Tt9fTqzypl7Hi9Nw6Hz4I0CRuSupQ/ATP&#10;Dvc+xHRYcXKJ0TwoWe+kUung2mqrHDkwbJRd+lIFL9yUIX1JV4vZYmTgrxB5+v4EoWXAjldSl3R5&#10;dmJF5O29qVM/BibVuMeUlTkSGbkbWQxDNSTNFid9KqifkFkHY4PjQOKmA/eTkh6bu6T+x545QYn6&#10;aFCd1XQ+j9OQDvPF9QwP7tJSXVqY4QhV0kDJuN2GcYL21sm2w0hjPxi4RUUbmbiO0o9ZHdPHBk4S&#10;HIctTsjlOXn9+iVsngEAAP//AwBQSwMEFAAGAAgAAAAhAG3iDDXgAAAACwEAAA8AAABkcnMvZG93&#10;bnJldi54bWxMj8FOwzAQRO9I/IO1SFwQtRuikIY4FUICwQ1KVa5u7CYR9jrYbhr+nuUEtx3N0+xM&#10;vZ6dZZMJcfAoYbkQwAy2Xg/YSdi+P16XwGJSqJX1aCR8mwjr5vysVpX2J3wz0yZ1jEIwVkpCn9JY&#10;cR7b3jgVF340SN7BB6cSydBxHdSJwp3lmRAFd2pA+tCr0Tz0pv3cHJ2EMn+ePuLLzeuuLQ52la5u&#10;p6evIOXlxXx/ByyZOf3B8FufqkNDnfb+iDoyK6FYrjJCySgLGkVEmQs69hJykQngTc3/b2h+AAAA&#10;//8DAFBLAQItABQABgAIAAAAIQC2gziS/gAAAOEBAAATAAAAAAAAAAAAAAAAAAAAAABbQ29udGVu&#10;dF9UeXBlc10ueG1sUEsBAi0AFAAGAAgAAAAhADj9If/WAAAAlAEAAAsAAAAAAAAAAAAAAAAALwEA&#10;AF9yZWxzLy5yZWxzUEsBAi0AFAAGAAgAAAAhAGoKrZ4uAgAAWgQAAA4AAAAAAAAAAAAAAAAALgIA&#10;AGRycy9lMm9Eb2MueG1sUEsBAi0AFAAGAAgAAAAhAG3iDDXgAAAACwEAAA8AAAAAAAAAAAAAAAAA&#10;iAQAAGRycy9kb3ducmV2LnhtbFBLBQYAAAAABAAEAPMAAACVBQAAAAA=&#10;">
                <v:textbox>
                  <w:txbxContent>
                    <w:p w14:paraId="28A1C36C" w14:textId="77777777" w:rsidR="00950B9B" w:rsidRDefault="00950B9B" w:rsidP="00950B9B"/>
                  </w:txbxContent>
                </v:textbox>
              </v:shape>
            </w:pict>
          </mc:Fallback>
        </mc:AlternateContent>
      </w:r>
      <w:r>
        <w:rPr>
          <w:b/>
          <w:noProof/>
          <w:sz w:val="24"/>
          <w:szCs w:val="24"/>
        </w:rPr>
        <mc:AlternateContent>
          <mc:Choice Requires="wps">
            <w:drawing>
              <wp:anchor distT="0" distB="0" distL="114300" distR="114300" simplePos="0" relativeHeight="251687936" behindDoc="0" locked="0" layoutInCell="1" allowOverlap="1" wp14:anchorId="12EA433B" wp14:editId="778CF5F9">
                <wp:simplePos x="0" y="0"/>
                <wp:positionH relativeFrom="column">
                  <wp:posOffset>2529840</wp:posOffset>
                </wp:positionH>
                <wp:positionV relativeFrom="paragraph">
                  <wp:posOffset>1158240</wp:posOffset>
                </wp:positionV>
                <wp:extent cx="1402080" cy="1371600"/>
                <wp:effectExtent l="0" t="0" r="0" b="0"/>
                <wp:wrapNone/>
                <wp:docPr id="9"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1371600"/>
                        </a:xfrm>
                        <a:prstGeom prst="rect">
                          <a:avLst/>
                        </a:prstGeom>
                        <a:solidFill>
                          <a:srgbClr val="FFFFFF"/>
                        </a:solidFill>
                        <a:ln w="9525">
                          <a:solidFill>
                            <a:srgbClr val="000000"/>
                          </a:solidFill>
                          <a:miter lim="800000"/>
                          <a:headEnd/>
                          <a:tailEnd/>
                        </a:ln>
                      </wps:spPr>
                      <wps:txbx>
                        <w:txbxContent>
                          <w:p w14:paraId="12028C13" w14:textId="77777777" w:rsidR="00950B9B" w:rsidRDefault="00950B9B" w:rsidP="00950B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A433B" id="Text Box 97" o:spid="_x0000_s1032" type="#_x0000_t202" style="position:absolute;margin-left:199.2pt;margin-top:91.2pt;width:110.4pt;height:10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2BiLgIAAFkEAAAOAAAAZHJzL2Uyb0RvYy54bWysVNuO0zAQfUfiHyy/0ySl7bZR09XSpQhp&#10;uUi7fIDjOImF4zG226R8/Y6dtlQLvCDyYNme8ZmZc2ayvh06RQ7COgm6oNkkpURoDpXUTUG/Pe3e&#10;LClxnumKKdCioEfh6O3m9at1b3IxhRZUJSxBEO3y3hS09d7kSeJ4KzrmJmCERmMNtmMej7ZJKst6&#10;RO9UMk3TRdKDrYwFLpzD2/vRSDcRv64F91/q2glPVEExNx9XG9cyrMlmzfLGMtNKfkqD/UMWHZMa&#10;g16g7plnZG/lb1Cd5BYc1H7CoUugriUXsQasJktfVPPYMiNiLUiOMxea3P+D5Z8PXy2RVUFXlGjW&#10;oURPYvDkHQxkdRPo6Y3L0evRoJ8f8B5ljqU68wD8uyMati3TjbizFvpWsArTy8LL5OrpiOMCSNl/&#10;ggrjsL2HCDTUtgvcIRsE0VGm40WakAsPIWfpNF2iiaMte3uTLdIoXsLy83Njnf8goCNhU1CL2kd4&#10;dnhwPqTD8rNLiOZAyWonlYoH25RbZcmBYZ/s4hcreOGmNOmRqfl0PjLwV4g0fn+C6KTHhleyK+jy&#10;4sTywNt7XcV29EyqcY8pK30iMnA3suiHcoiSLc76lFAdkVkLY3/jPOKmBfuTkh57u6Dux55ZQYn6&#10;qFGdVTabhWGIh9n8ZooHe20pry1Mc4QqqKdk3G79OEB7Y2XTYqSxHzTcoaK1jFwH6cesTulj/0YJ&#10;TrMWBuT6HL1+/RE2zwAAAP//AwBQSwMEFAAGAAgAAAAhAGRAt2jeAAAACwEAAA8AAABkcnMvZG93&#10;bnJldi54bWxMj8FKxDAQhu+C7xBG8CJuut2ltrXpIoKiN11Fr9lmti02k5pku/XtHUHQ2wzfzz/f&#10;VJvZDmJCH3pHCpaLBARS40xPrYLXl7vLHESImoweHKGCLwywqU9PKl0ad6RnnLaxFVxCodQKuhjH&#10;UsrQdGh1WLgRidneeasjr76Vxusjl9tBpkmSSat74gudHvG2w+Zje7AK8vXD9B4eV09vTbYfinhx&#10;Nd1/eqXOz+abaxAR5/gXhh99VoeanXbuQCaIQcGqyNccZZCnPHAiWxYpiN0vknUl//9QfwMAAP//&#10;AwBQSwECLQAUAAYACAAAACEAtoM4kv4AAADhAQAAEwAAAAAAAAAAAAAAAAAAAAAAW0NvbnRlbnRf&#10;VHlwZXNdLnhtbFBLAQItABQABgAIAAAAIQA4/SH/1gAAAJQBAAALAAAAAAAAAAAAAAAAAC8BAABf&#10;cmVscy8ucmVsc1BLAQItABQABgAIAAAAIQD0x2BiLgIAAFkEAAAOAAAAAAAAAAAAAAAAAC4CAABk&#10;cnMvZTJvRG9jLnhtbFBLAQItABQABgAIAAAAIQBkQLdo3gAAAAsBAAAPAAAAAAAAAAAAAAAAAIgE&#10;AABkcnMvZG93bnJldi54bWxQSwUGAAAAAAQABADzAAAAkwUAAAAA&#10;">
                <v:textbox>
                  <w:txbxContent>
                    <w:p w14:paraId="12028C13" w14:textId="77777777" w:rsidR="00950B9B" w:rsidRDefault="00950B9B" w:rsidP="00950B9B"/>
                  </w:txbxContent>
                </v:textbox>
              </v:shape>
            </w:pict>
          </mc:Fallback>
        </mc:AlternateContent>
      </w:r>
      <w:r w:rsidR="00950B9B">
        <w:rPr>
          <w:b/>
          <w:sz w:val="24"/>
          <w:szCs w:val="24"/>
        </w:rPr>
        <w:br w:type="page"/>
      </w:r>
    </w:p>
    <w:p w14:paraId="1223450C" w14:textId="77777777" w:rsidR="00950B9B" w:rsidRDefault="00950B9B" w:rsidP="00950B9B">
      <w:pPr>
        <w:rPr>
          <w:bCs/>
          <w:sz w:val="24"/>
          <w:szCs w:val="24"/>
        </w:rPr>
      </w:pPr>
      <w:r>
        <w:rPr>
          <w:bCs/>
          <w:sz w:val="24"/>
          <w:szCs w:val="24"/>
        </w:rPr>
        <w:lastRenderedPageBreak/>
        <w:t>Spot the transformation in a house</w:t>
      </w:r>
    </w:p>
    <w:p w14:paraId="6E1C91CF" w14:textId="77777777" w:rsidR="00950B9B" w:rsidRDefault="00950B9B" w:rsidP="00950B9B">
      <w:pPr>
        <w:rPr>
          <w:bCs/>
          <w:sz w:val="24"/>
          <w:szCs w:val="24"/>
        </w:rPr>
      </w:pPr>
    </w:p>
    <w:p w14:paraId="591291BB" w14:textId="404DCA08" w:rsidR="00950B9B" w:rsidRDefault="0008629F" w:rsidP="00950B9B">
      <w:pPr>
        <w:rPr>
          <w:b/>
          <w:sz w:val="24"/>
          <w:szCs w:val="24"/>
        </w:rPr>
      </w:pPr>
      <w:r>
        <w:rPr>
          <w:noProof/>
        </w:rPr>
        <mc:AlternateContent>
          <mc:Choice Requires="wps">
            <w:drawing>
              <wp:anchor distT="0" distB="0" distL="114300" distR="114300" simplePos="0" relativeHeight="251695104" behindDoc="0" locked="0" layoutInCell="1" allowOverlap="1" wp14:anchorId="4021ECD9" wp14:editId="20ADA2DD">
                <wp:simplePos x="0" y="0"/>
                <wp:positionH relativeFrom="column">
                  <wp:posOffset>4297680</wp:posOffset>
                </wp:positionH>
                <wp:positionV relativeFrom="paragraph">
                  <wp:posOffset>342900</wp:posOffset>
                </wp:positionV>
                <wp:extent cx="4373880" cy="2887980"/>
                <wp:effectExtent l="0" t="0" r="0" b="0"/>
                <wp:wrapNone/>
                <wp:docPr id="8"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3880" cy="2887980"/>
                        </a:xfrm>
                        <a:prstGeom prst="rect">
                          <a:avLst/>
                        </a:prstGeom>
                        <a:solidFill>
                          <a:srgbClr val="FFFFFF"/>
                        </a:solidFill>
                        <a:ln w="9525">
                          <a:solidFill>
                            <a:srgbClr val="000000"/>
                          </a:solidFill>
                          <a:miter lim="800000"/>
                          <a:headEnd/>
                          <a:tailEnd/>
                        </a:ln>
                      </wps:spPr>
                      <wps:txbx>
                        <w:txbxContent>
                          <w:p w14:paraId="36CE4F75" w14:textId="77777777" w:rsidR="00950B9B" w:rsidRDefault="00950B9B" w:rsidP="00950B9B">
                            <w:r>
                              <w:t>After I put the red line in you might beable to see part of the house is reflected down the middle</w:t>
                            </w:r>
                          </w:p>
                          <w:p w14:paraId="23CAFEA4" w14:textId="77777777" w:rsidR="00950B9B" w:rsidRDefault="00950B9B" w:rsidP="00950B9B"/>
                          <w:p w14:paraId="3D97A9D4" w14:textId="77777777" w:rsidR="00950B9B" w:rsidRDefault="00950B9B" w:rsidP="00950B9B">
                            <w:r>
                              <w:t>You can see that the bottom windows are an example of translation</w:t>
                            </w:r>
                          </w:p>
                          <w:p w14:paraId="7E5AF218" w14:textId="77777777" w:rsidR="00950B9B" w:rsidRDefault="00950B9B" w:rsidP="00950B9B"/>
                          <w:p w14:paraId="020678E3" w14:textId="77777777" w:rsidR="00950B9B" w:rsidRDefault="00950B9B" w:rsidP="00950B9B">
                            <w:r>
                              <w:t>If you look closely at the door you can also see examples of reflection and translation.</w:t>
                            </w:r>
                          </w:p>
                          <w:p w14:paraId="4D583ACF" w14:textId="77777777" w:rsidR="00950B9B" w:rsidRDefault="00950B9B" w:rsidP="00950B9B"/>
                          <w:p w14:paraId="4CD506B2" w14:textId="77777777" w:rsidR="00950B9B" w:rsidRDefault="00950B9B" w:rsidP="00950B9B">
                            <w:r>
                              <w:t>Interestingly sometimes a f reflection and a translation give the same result, if the image being translated or refected has a mirro line within itself.</w:t>
                            </w:r>
                          </w:p>
                          <w:p w14:paraId="236EAFEF" w14:textId="77777777" w:rsidR="00950B9B" w:rsidRDefault="00950B9B" w:rsidP="00950B9B"/>
                          <w:p w14:paraId="6860326C" w14:textId="77777777" w:rsidR="00950B9B" w:rsidRDefault="00950B9B" w:rsidP="00950B9B">
                            <w:r>
                              <w:t>A lot of words but look at eh blue line in the windows, showing the at half the window reflects on to itself.</w:t>
                            </w:r>
                          </w:p>
                          <w:p w14:paraId="4D7B47D4" w14:textId="77777777" w:rsidR="00950B9B" w:rsidRDefault="00950B9B" w:rsidP="00950B9B"/>
                          <w:p w14:paraId="0D7F6DC1" w14:textId="77777777" w:rsidR="00950B9B" w:rsidRDefault="00950B9B" w:rsidP="00950B9B">
                            <w:r>
                              <w:t>When this happens I can either reflect the window or translate it to get the second wind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1ECD9" id="Text Box 104" o:spid="_x0000_s1033" type="#_x0000_t202" style="position:absolute;margin-left:338.4pt;margin-top:27pt;width:344.4pt;height:227.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J6zLQIAAFoEAAAOAAAAZHJzL2Uyb0RvYy54bWysVNuO2yAQfa/Uf0C8N3aySZNYcVbbbFNV&#10;2l6k3X4AxthGBYYCib39+g44m01vL1X9gBhmODNzzuDN9aAVOQrnJZiSTic5JcJwqKVpS/rlYf9q&#10;RYkPzNRMgRElfRSeXm9fvtj0thAz6EDVwhEEMb7obUm7EGyRZZ53QjM/ASsMOhtwmgU0XZvVjvWI&#10;rlU2y/PXWQ+utg648B5Pb0cn3Sb8phE8fGoaLwJRJcXaQlpdWqu4ZtsNK1rHbCf5qQz2D1VoJg0m&#10;PUPdssDIwcnfoLTkDjw0YcJBZ9A0kovUA3YzzX/p5r5jVqRekBxvzzT5/wfLPx4/OyLrkqJQhmmU&#10;6EEMgbyBgUzzeeSnt77AsHuLgWFAB+qcevX2DvhXTwzsOmZaceMc9J1gNdY3jTezi6sjjo8gVf8B&#10;akzEDgES0NA4HclDOgiio06PZ21iMRwP51fLq9UKXRx9s9VquUYj5mDF03XrfHgnQJO4KalD8RM8&#10;O975MIY+hcRsHpSs91KpZLi22ilHjgwHZZ++E/pPYcqQvqTrxWwxMvBXiDx9f4LQMuDEK6mR8nMQ&#10;KyJvb02NZbIiMKnGPXanzInIyN3IYhiqIWm2jAkiyRXUj8isg3HA8UHipgP3nZIeh7uk/tuBOUGJ&#10;em9QnfV0Po+vIRnzxXKGhrv0VJceZjhClTRQMm53YXxBB+tk22GmcR4M3KCijUxcP1d1Kh8HOKl1&#10;emzxhVzaKer5l7D9AQAA//8DAFBLAwQUAAYACAAAACEAWA5yMeAAAAALAQAADwAAAGRycy9kb3du&#10;cmV2LnhtbEyPwU7DMBBE70j8g7VIXBB1oK0bQpwKIYHgBgXB1Y23SYS9DrGbhr9ne4Lj7Ixm35Tr&#10;yTsx4hC7QBquZhkIpDrYjhoN728PlzmImAxZ4wKhhh+MsK5OT0pT2HCgVxw3qRFcQrEwGtqU+kLK&#10;WLfoTZyFHom9XRi8SSyHRtrBHLjcO3mdZUp60xF/aE2P9y3WX5u915AvnsbP+Dx/+ajVzt2ki9X4&#10;+D1ofX423d2CSDilvzAc8RkdKmbahj3ZKJwGtVKMnjQsF7zpGJirpQKx5UuW5yCrUv7fUP0CAAD/&#10;/wMAUEsBAi0AFAAGAAgAAAAhALaDOJL+AAAA4QEAABMAAAAAAAAAAAAAAAAAAAAAAFtDb250ZW50&#10;X1R5cGVzXS54bWxQSwECLQAUAAYACAAAACEAOP0h/9YAAACUAQAACwAAAAAAAAAAAAAAAAAvAQAA&#10;X3JlbHMvLnJlbHNQSwECLQAUAAYACAAAACEA5SSesy0CAABaBAAADgAAAAAAAAAAAAAAAAAuAgAA&#10;ZHJzL2Uyb0RvYy54bWxQSwECLQAUAAYACAAAACEAWA5yMeAAAAALAQAADwAAAAAAAAAAAAAAAACH&#10;BAAAZHJzL2Rvd25yZXYueG1sUEsFBgAAAAAEAAQA8wAAAJQFAAAAAA==&#10;">
                <v:textbox>
                  <w:txbxContent>
                    <w:p w14:paraId="36CE4F75" w14:textId="77777777" w:rsidR="00950B9B" w:rsidRDefault="00950B9B" w:rsidP="00950B9B">
                      <w:r>
                        <w:t>After I put the red line in you might beable to see part of the house is reflected down the middle</w:t>
                      </w:r>
                    </w:p>
                    <w:p w14:paraId="23CAFEA4" w14:textId="77777777" w:rsidR="00950B9B" w:rsidRDefault="00950B9B" w:rsidP="00950B9B"/>
                    <w:p w14:paraId="3D97A9D4" w14:textId="77777777" w:rsidR="00950B9B" w:rsidRDefault="00950B9B" w:rsidP="00950B9B">
                      <w:r>
                        <w:t>You can see that the bottom windows are an example of translation</w:t>
                      </w:r>
                    </w:p>
                    <w:p w14:paraId="7E5AF218" w14:textId="77777777" w:rsidR="00950B9B" w:rsidRDefault="00950B9B" w:rsidP="00950B9B"/>
                    <w:p w14:paraId="020678E3" w14:textId="77777777" w:rsidR="00950B9B" w:rsidRDefault="00950B9B" w:rsidP="00950B9B">
                      <w:r>
                        <w:t>If you look closely at the door you can also see examples of reflection and translation.</w:t>
                      </w:r>
                    </w:p>
                    <w:p w14:paraId="4D583ACF" w14:textId="77777777" w:rsidR="00950B9B" w:rsidRDefault="00950B9B" w:rsidP="00950B9B"/>
                    <w:p w14:paraId="4CD506B2" w14:textId="77777777" w:rsidR="00950B9B" w:rsidRDefault="00950B9B" w:rsidP="00950B9B">
                      <w:r>
                        <w:t>Interestingly sometimes a f reflection and a translation give the same result, if the image being translated or refected has a mirro line within itself.</w:t>
                      </w:r>
                    </w:p>
                    <w:p w14:paraId="236EAFEF" w14:textId="77777777" w:rsidR="00950B9B" w:rsidRDefault="00950B9B" w:rsidP="00950B9B"/>
                    <w:p w14:paraId="6860326C" w14:textId="77777777" w:rsidR="00950B9B" w:rsidRDefault="00950B9B" w:rsidP="00950B9B">
                      <w:r>
                        <w:t>A lot of words but look at eh blue line in the windows, showing the at half the window reflects on to itself.</w:t>
                      </w:r>
                    </w:p>
                    <w:p w14:paraId="4D7B47D4" w14:textId="77777777" w:rsidR="00950B9B" w:rsidRDefault="00950B9B" w:rsidP="00950B9B"/>
                    <w:p w14:paraId="0D7F6DC1" w14:textId="77777777" w:rsidR="00950B9B" w:rsidRDefault="00950B9B" w:rsidP="00950B9B">
                      <w:r>
                        <w:t>When this happens I can either reflect the window or translate it to get the second window.</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7088266F" wp14:editId="4516FC71">
                <wp:simplePos x="0" y="0"/>
                <wp:positionH relativeFrom="column">
                  <wp:posOffset>1744980</wp:posOffset>
                </wp:positionH>
                <wp:positionV relativeFrom="paragraph">
                  <wp:posOffset>1508760</wp:posOffset>
                </wp:positionV>
                <wp:extent cx="22860" cy="784860"/>
                <wp:effectExtent l="0" t="0" r="0" b="0"/>
                <wp:wrapNone/>
                <wp:docPr id="7"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860" cy="784860"/>
                        </a:xfrm>
                        <a:prstGeom prst="straightConnector1">
                          <a:avLst/>
                        </a:prstGeom>
                        <a:noFill/>
                        <a:ln w="34925">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25F7CC" id="_x0000_t32" coordsize="21600,21600" o:spt="32" o:oned="t" path="m,l21600,21600e" filled="f">
                <v:path arrowok="t" fillok="f" o:connecttype="none"/>
                <o:lock v:ext="edit" shapetype="t"/>
              </v:shapetype>
              <v:shape id="AutoShape 106" o:spid="_x0000_s1026" type="#_x0000_t32" style="position:absolute;margin-left:137.4pt;margin-top:118.8pt;width:1.8pt;height:61.8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JaT2gEAAIwDAAAOAAAAZHJzL2Uyb0RvYy54bWysU8GO0zAQvSPxD5bvNGlZ2hI1XaEsC4cF&#10;Ku3yAVPbSSwcj2W7Tfr3jN1uYeGGuFhjz7w3M2/Gm9tpMOyofNBoaz6flZwpK1Bq29X8+9P9mzVn&#10;IYKVYNCqmp9U4Lfb1682o6vUAns0UnlGJDZUo6t5H6OriiKIXg0QZuiUJWeLfoBIV98V0sNI7IMp&#10;FmW5LEb00nkUKgR6vTs7+Tbzt60S8VvbBhWZqTnVFvPp87lPZ7HdQNV5cL0WlzLgH6oYQFtKeqW6&#10;gwjs4PVfVIMWHgO2cSZwKLBttVC5B+pmXv7RzWMPTuVeSJzgrjKF/0crvh53nmlZ8xVnFgYa0YdD&#10;xJyZzctlEmh0oaK4xu58alFM9tE9oPgRmMWmB9upHP50coSeJ0TxApIuwVGa/fgFJcUAZchqTa0f&#10;WGu0+5yAiZwUYVMez+k6HjVFJuhxsVgvaYaCPKv1TbJTKqgSS8I6H+InhQNLRs1D9KC7PjZoLe0B&#10;+nMGOD6EeAY+AxLY4r02ht6hMpaNNX97837xLtcU0GiZvMkZfLdvjGdHSBtVrsrmuYwXYR4PVma2&#10;XoH8eLEjaHO2qWxjL0Ilbc4q71Gedj4VlzSjkef+LuuZdur3e4769Ym2PwEAAP//AwBQSwMEFAAG&#10;AAgAAAAhAGUbXcLhAAAACwEAAA8AAABkcnMvZG93bnJldi54bWxMj0FPhDAQhe8m/odmTLy5ZVkC&#10;BCkbYsJF48FVo8eBjkCkLaHdXfTXO570Ni/z8t73yv1qJnGixY/OKthuIhBkO6dH2yt4eW5uchA+&#10;oNU4OUsKvsjDvrq8KLHQ7myf6HQIveAQ6wtUMIQwF1L6biCDfuNmsvz7cIvBwHLppV7wzOFmknEU&#10;pdLgaLlhwJnuBuo+D0ejoM4b/d3q+v4BXx/7Nn9775opUer6aq1vQQRaw58ZfvEZHSpmat3Rai8m&#10;BXGWMHrgY5elINgRZ3kColWwS7cxyKqU/zdUPwAAAP//AwBQSwECLQAUAAYACAAAACEAtoM4kv4A&#10;AADhAQAAEwAAAAAAAAAAAAAAAAAAAAAAW0NvbnRlbnRfVHlwZXNdLnhtbFBLAQItABQABgAIAAAA&#10;IQA4/SH/1gAAAJQBAAALAAAAAAAAAAAAAAAAAC8BAABfcmVscy8ucmVsc1BLAQItABQABgAIAAAA&#10;IQBHFJaT2gEAAIwDAAAOAAAAAAAAAAAAAAAAAC4CAABkcnMvZTJvRG9jLnhtbFBLAQItABQABgAI&#10;AAAAIQBlG13C4QAAAAsBAAAPAAAAAAAAAAAAAAAAADQEAABkcnMvZG93bnJldi54bWxQSwUGAAAA&#10;AAQABADzAAAAQgUAAAAA&#10;" strokecolor="#0070c0" strokeweight="2.75pt"/>
            </w:pict>
          </mc:Fallback>
        </mc:AlternateContent>
      </w:r>
      <w:r>
        <w:rPr>
          <w:noProof/>
        </w:rPr>
        <mc:AlternateContent>
          <mc:Choice Requires="wps">
            <w:drawing>
              <wp:anchor distT="0" distB="0" distL="114300" distR="114300" simplePos="0" relativeHeight="251696128" behindDoc="0" locked="0" layoutInCell="1" allowOverlap="1" wp14:anchorId="323755DA" wp14:editId="7CCA3E71">
                <wp:simplePos x="0" y="0"/>
                <wp:positionH relativeFrom="column">
                  <wp:posOffset>1577340</wp:posOffset>
                </wp:positionH>
                <wp:positionV relativeFrom="paragraph">
                  <wp:posOffset>38100</wp:posOffset>
                </wp:positionV>
                <wp:extent cx="38100" cy="2499360"/>
                <wp:effectExtent l="0" t="0" r="0" b="0"/>
                <wp:wrapNone/>
                <wp:docPr id="6"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0" cy="2499360"/>
                        </a:xfrm>
                        <a:prstGeom prst="straightConnector1">
                          <a:avLst/>
                        </a:prstGeom>
                        <a:noFill/>
                        <a:ln w="349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1BF497" id="AutoShape 105" o:spid="_x0000_s1026" type="#_x0000_t32" style="position:absolute;margin-left:124.2pt;margin-top:3pt;width:3pt;height:196.8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WWi2wEAAI0DAAAOAAAAZHJzL2Uyb0RvYy54bWysU8Fu2zAMvQ/YPwi6L3bSNmiMOMWQLtuh&#10;WwO0/QBGkm1hsihISuz8/SglS7vtVswHQRT5HslHenk39oYdlA8abc2nk5IzZQVKbduavzxvPt1y&#10;FiJYCQatqvlRBX63+vhhObhKzbBDI5VnRGJDNbiadzG6qiiC6FQPYYJOWXI26HuIZPq2kB4GYu9N&#10;MSvLeTGgl86jUCHQ6/3JyVeZv2mUiI9NE1RkpuZUW8ynz+cuncVqCVXrwXVanMuAd1TRg7aU9EJ1&#10;DxHY3ut/qHotPAZs4kRgX2DTaKFyD9TNtPyrm6cOnMq9kDjBXWQK/49W/DhsPdOy5nPOLPQ0os/7&#10;iDkzm5Y3SaDBhYri1nbrU4titE/uAcXPwCyuO7CtyuHPR0foaUIUf0CSERyl2Q3fUVIMUIas1tj4&#10;njVGu28JmMhJETbm8Rwv41FjZIIer26nJc1QkGd2vVhczfP4CqgSTQI7H+JXhT1Ll5qH6EG3XVyj&#10;tbQI6E8p4PAQYiryFZDAFjfamLwPxrKB0l0vZje5qIBGy+RNccG3u7Xx7AC0UptNSV9umTxvwzzu&#10;rcxsnQL55XyPoM3pTtmNPSuVxDnJvEN53PrfCtLMc5nn/UxL9dbO6Ne/aPULAAD//wMAUEsDBBQA&#10;BgAIAAAAIQC0AS544QAAAAkBAAAPAAAAZHJzL2Rvd25yZXYueG1sTI8xT8MwFIR3JP6D9ZBYEHVI&#10;Q5SGOFVUxFCJpSWVyubGjyQitqPYdQO/nscE4+lOd98V61kPLODkemsEPCwiYGgaq3rTCqjfXu4z&#10;YM5Lo+RgDQr4Qgfr8vqqkLmyF7PDsPctoxLjcimg837MOXdNh1q6hR3RkPdhJy09yanlapIXKtcD&#10;j6Mo5Vr2hhY6OeKmw+Zzf9YC7jZ1v30dv6vwHA4qVNn7cVlvhbi9masnYB5n/xeGX3xCh5KYTvZs&#10;lGODgDjJEooKSOkS+fFjQvokYLlapcDLgv9/UP4AAAD//wMAUEsBAi0AFAAGAAgAAAAhALaDOJL+&#10;AAAA4QEAABMAAAAAAAAAAAAAAAAAAAAAAFtDb250ZW50X1R5cGVzXS54bWxQSwECLQAUAAYACAAA&#10;ACEAOP0h/9YAAACUAQAACwAAAAAAAAAAAAAAAAAvAQAAX3JlbHMvLnJlbHNQSwECLQAUAAYACAAA&#10;ACEAEiFlotsBAACNAwAADgAAAAAAAAAAAAAAAAAuAgAAZHJzL2Uyb0RvYy54bWxQSwECLQAUAAYA&#10;CAAAACEAtAEueOEAAAAJAQAADwAAAAAAAAAAAAAAAAA1BAAAZHJzL2Rvd25yZXYueG1sUEsFBgAA&#10;AAAEAAQA8wAAAEMFAAAAAA==&#10;" strokecolor="red" strokeweight="2.75pt"/>
            </w:pict>
          </mc:Fallback>
        </mc:AlternateContent>
      </w:r>
      <w:r w:rsidR="00950B9B" w:rsidRPr="00011AA4">
        <w:rPr>
          <w:noProof/>
        </w:rPr>
        <w:drawing>
          <wp:inline distT="0" distB="0" distL="0" distR="0" wp14:anchorId="00AEA5F9" wp14:editId="4721F8E7">
            <wp:extent cx="3192780" cy="31927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92780" cy="3192780"/>
                    </a:xfrm>
                    <a:prstGeom prst="rect">
                      <a:avLst/>
                    </a:prstGeom>
                  </pic:spPr>
                </pic:pic>
              </a:graphicData>
            </a:graphic>
          </wp:inline>
        </w:drawing>
      </w:r>
    </w:p>
    <w:p w14:paraId="386DA38D" w14:textId="77777777" w:rsidR="00950B9B" w:rsidRDefault="00950B9B" w:rsidP="00950B9B">
      <w:pPr>
        <w:rPr>
          <w:b/>
          <w:sz w:val="24"/>
          <w:szCs w:val="24"/>
        </w:rPr>
      </w:pPr>
    </w:p>
    <w:p w14:paraId="61283249" w14:textId="77777777" w:rsidR="00950B9B" w:rsidRDefault="00950B9B" w:rsidP="00950B9B">
      <w:pPr>
        <w:rPr>
          <w:b/>
          <w:sz w:val="24"/>
          <w:szCs w:val="24"/>
        </w:rPr>
      </w:pPr>
      <w:r>
        <w:rPr>
          <w:b/>
          <w:sz w:val="24"/>
          <w:szCs w:val="24"/>
        </w:rPr>
        <w:t>Activity 3</w:t>
      </w:r>
    </w:p>
    <w:p w14:paraId="5E1E0118" w14:textId="77777777" w:rsidR="00950B9B" w:rsidRDefault="00950B9B" w:rsidP="00950B9B">
      <w:pPr>
        <w:rPr>
          <w:bCs/>
          <w:sz w:val="24"/>
          <w:szCs w:val="24"/>
        </w:rPr>
      </w:pPr>
      <w:r w:rsidRPr="00906152">
        <w:rPr>
          <w:b/>
          <w:sz w:val="24"/>
          <w:szCs w:val="24"/>
        </w:rPr>
        <w:t>Go for a walk and</w:t>
      </w:r>
      <w:r>
        <w:rPr>
          <w:bCs/>
          <w:sz w:val="24"/>
          <w:szCs w:val="24"/>
        </w:rPr>
        <w:t xml:space="preserve"> take photos or sketch houses with lines of symmetry, where one half can be reflected onto the other half and look for possible transformation to describe the placement of similar shapes.</w:t>
      </w:r>
    </w:p>
    <w:p w14:paraId="401CE91C" w14:textId="77777777" w:rsidR="00950B9B" w:rsidRDefault="00950B9B" w:rsidP="00950B9B">
      <w:pPr>
        <w:rPr>
          <w:b/>
          <w:sz w:val="24"/>
          <w:szCs w:val="24"/>
        </w:rPr>
      </w:pPr>
      <w:r>
        <w:rPr>
          <w:bCs/>
          <w:sz w:val="24"/>
          <w:szCs w:val="24"/>
        </w:rPr>
        <w:t>Above the windows are placed as if translated or reflected.</w:t>
      </w:r>
      <w:r>
        <w:rPr>
          <w:b/>
          <w:sz w:val="24"/>
          <w:szCs w:val="24"/>
        </w:rPr>
        <w:br w:type="page"/>
      </w:r>
    </w:p>
    <w:p w14:paraId="3027A686" w14:textId="77777777" w:rsidR="00950B9B" w:rsidRDefault="00950B9B" w:rsidP="00950B9B">
      <w:pPr>
        <w:rPr>
          <w:b/>
          <w:sz w:val="24"/>
          <w:szCs w:val="24"/>
        </w:rPr>
      </w:pPr>
    </w:p>
    <w:p w14:paraId="7C2C23DD" w14:textId="77777777" w:rsidR="00950B9B" w:rsidRDefault="00950B9B" w:rsidP="00950B9B">
      <w:pPr>
        <w:rPr>
          <w:b/>
          <w:sz w:val="24"/>
          <w:szCs w:val="24"/>
        </w:rPr>
      </w:pPr>
    </w:p>
    <w:p w14:paraId="4468D689" w14:textId="77777777" w:rsidR="00950B9B" w:rsidRDefault="00950B9B" w:rsidP="00950B9B">
      <w:pPr>
        <w:ind w:right="889"/>
        <w:rPr>
          <w:b/>
          <w:sz w:val="24"/>
          <w:szCs w:val="24"/>
        </w:rPr>
      </w:pPr>
      <w:r>
        <w:rPr>
          <w:b/>
          <w:sz w:val="24"/>
          <w:szCs w:val="24"/>
        </w:rPr>
        <w:t>Activity 4</w:t>
      </w:r>
    </w:p>
    <w:p w14:paraId="04FB2C5A" w14:textId="77777777" w:rsidR="00950B9B" w:rsidRDefault="00950B9B" w:rsidP="00950B9B">
      <w:pPr>
        <w:ind w:right="889"/>
        <w:rPr>
          <w:bCs/>
          <w:sz w:val="24"/>
          <w:szCs w:val="24"/>
        </w:rPr>
      </w:pPr>
      <w:r>
        <w:rPr>
          <w:bCs/>
          <w:sz w:val="24"/>
          <w:szCs w:val="24"/>
        </w:rPr>
        <w:t>When geometric transformations are repeated to fill a page, or length of material, it is called a tessellation.</w:t>
      </w:r>
    </w:p>
    <w:p w14:paraId="32E11F5C" w14:textId="77777777" w:rsidR="00950B9B" w:rsidRDefault="0008629F" w:rsidP="00950B9B">
      <w:pPr>
        <w:ind w:right="889"/>
        <w:rPr>
          <w:bCs/>
          <w:sz w:val="24"/>
          <w:szCs w:val="24"/>
        </w:rPr>
      </w:pPr>
      <w:hyperlink r:id="rId12" w:history="1">
        <w:r w:rsidR="00950B9B">
          <w:rPr>
            <w:rStyle w:val="Hyperlink"/>
          </w:rPr>
          <w:t>http://mathengaged.org/resources/activities/art-projects/tessellations/</w:t>
        </w:r>
      </w:hyperlink>
      <w:r w:rsidR="00950B9B" w:rsidRPr="004705D4">
        <w:t xml:space="preserve"> </w:t>
      </w:r>
    </w:p>
    <w:p w14:paraId="017CDBC6" w14:textId="77777777" w:rsidR="00950B9B" w:rsidRDefault="00950B9B" w:rsidP="00950B9B">
      <w:pPr>
        <w:ind w:right="889"/>
        <w:rPr>
          <w:bCs/>
          <w:sz w:val="24"/>
          <w:szCs w:val="24"/>
        </w:rPr>
      </w:pPr>
    </w:p>
    <w:p w14:paraId="2E07FC1E" w14:textId="77777777" w:rsidR="00950B9B" w:rsidRDefault="00950B9B" w:rsidP="00950B9B">
      <w:pPr>
        <w:ind w:right="889"/>
      </w:pPr>
      <w:r>
        <w:rPr>
          <w:noProof/>
        </w:rPr>
        <w:drawing>
          <wp:inline distT="0" distB="0" distL="0" distR="0" wp14:anchorId="7D569FA4" wp14:editId="7F374731">
            <wp:extent cx="1554480" cy="2128423"/>
            <wp:effectExtent l="0" t="0" r="0" b="0"/>
            <wp:docPr id="2" name="Picture 2" descr="Tantalizing Tessellations | crayo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antalizing Tessellations | crayola.co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8909" cy="2161871"/>
                    </a:xfrm>
                    <a:prstGeom prst="rect">
                      <a:avLst/>
                    </a:prstGeom>
                    <a:noFill/>
                    <a:ln>
                      <a:noFill/>
                    </a:ln>
                  </pic:spPr>
                </pic:pic>
              </a:graphicData>
            </a:graphic>
          </wp:inline>
        </w:drawing>
      </w:r>
      <w:r w:rsidRPr="004705D4">
        <w:t xml:space="preserve"> </w:t>
      </w:r>
      <w:r>
        <w:rPr>
          <w:noProof/>
        </w:rPr>
        <w:drawing>
          <wp:inline distT="0" distB="0" distL="0" distR="0" wp14:anchorId="06B3234E" wp14:editId="215E2E98">
            <wp:extent cx="3352800" cy="2135038"/>
            <wp:effectExtent l="0" t="0" r="0" b="0"/>
            <wp:docPr id="3" name="Picture 3" descr="Tessellations / Misunderstandings / Patterns / Topdrawer / Ho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essellations / Misunderstandings / Patterns / Topdrawer / Home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70157" cy="2209770"/>
                    </a:xfrm>
                    <a:prstGeom prst="rect">
                      <a:avLst/>
                    </a:prstGeom>
                    <a:noFill/>
                    <a:ln>
                      <a:noFill/>
                    </a:ln>
                  </pic:spPr>
                </pic:pic>
              </a:graphicData>
            </a:graphic>
          </wp:inline>
        </w:drawing>
      </w:r>
      <w:r>
        <w:rPr>
          <w:noProof/>
        </w:rPr>
        <w:drawing>
          <wp:inline distT="0" distB="0" distL="0" distR="0" wp14:anchorId="352E4D18" wp14:editId="4C505D52">
            <wp:extent cx="2832925" cy="2122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9082" cy="2157392"/>
                    </a:xfrm>
                    <a:prstGeom prst="rect">
                      <a:avLst/>
                    </a:prstGeom>
                    <a:noFill/>
                    <a:ln>
                      <a:noFill/>
                    </a:ln>
                  </pic:spPr>
                </pic:pic>
              </a:graphicData>
            </a:graphic>
          </wp:inline>
        </w:drawing>
      </w:r>
    </w:p>
    <w:p w14:paraId="035FE5CB" w14:textId="77777777" w:rsidR="00950B9B" w:rsidRDefault="00950B9B" w:rsidP="00950B9B">
      <w:pPr>
        <w:ind w:right="889"/>
      </w:pPr>
    </w:p>
    <w:p w14:paraId="10FF4207" w14:textId="77777777" w:rsidR="00950B9B" w:rsidRDefault="00950B9B" w:rsidP="00950B9B">
      <w:pPr>
        <w:ind w:right="889"/>
      </w:pPr>
      <w:r>
        <w:t>Take photos or sketch three tessellations within your house.</w:t>
      </w:r>
    </w:p>
    <w:p w14:paraId="2B94B4E3" w14:textId="77777777" w:rsidR="00950B9B" w:rsidRDefault="00950B9B" w:rsidP="00950B9B">
      <w:pPr>
        <w:ind w:right="889"/>
      </w:pPr>
    </w:p>
    <w:p w14:paraId="02EC3C5A" w14:textId="77777777" w:rsidR="00950B9B" w:rsidRPr="004705D4" w:rsidRDefault="00950B9B" w:rsidP="00950B9B">
      <w:pPr>
        <w:ind w:right="889"/>
        <w:rPr>
          <w:bCs/>
          <w:sz w:val="24"/>
          <w:szCs w:val="24"/>
        </w:rPr>
      </w:pPr>
      <w:r>
        <w:t>See if you can make a tessellation as shown in the blue and green box.</w:t>
      </w:r>
      <w:bookmarkEnd w:id="2"/>
    </w:p>
    <w:p w14:paraId="0592C560" w14:textId="77777777" w:rsidR="003C4AEA" w:rsidRDefault="003C4AEA">
      <w:pPr>
        <w:pStyle w:val="BodyText"/>
        <w:rPr>
          <w:sz w:val="12"/>
        </w:rPr>
      </w:pPr>
    </w:p>
    <w:p w14:paraId="1EB23AFD" w14:textId="77777777" w:rsidR="003C4AEA" w:rsidRDefault="009D5B9B">
      <w:pPr>
        <w:spacing w:before="79"/>
        <w:ind w:left="113"/>
        <w:rPr>
          <w:sz w:val="12"/>
        </w:rPr>
      </w:pPr>
      <w:r>
        <w:rPr>
          <w:color w:val="FF0000"/>
          <w:sz w:val="12"/>
        </w:rPr>
        <w:t>* 8 objectives not shown. See Individual Question Analysis for complete list.</w:t>
      </w:r>
      <w:bookmarkEnd w:id="1"/>
    </w:p>
    <w:sectPr w:rsidR="003C4AEA">
      <w:type w:val="continuous"/>
      <w:pgSz w:w="16840" w:h="11910" w:orient="landscape"/>
      <w:pgMar w:top="820" w:right="102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zK0MDYzsTA1NjJT0lEKTi0uzszPAykwqgUAxs1GDiwAAAA="/>
  </w:docVars>
  <w:rsids>
    <w:rsidRoot w:val="003C4AEA"/>
    <w:rsid w:val="0008629F"/>
    <w:rsid w:val="003C4AEA"/>
    <w:rsid w:val="00950B9B"/>
    <w:rsid w:val="009D5B9B"/>
    <w:rsid w:val="00F1391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C3F1E"/>
  <w15:docId w15:val="{4B315C53-B5CD-493B-893F-F0205C339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14"/>
      <w:szCs w:val="1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4" w:line="157" w:lineRule="exact"/>
      <w:ind w:left="112"/>
      <w:jc w:val="center"/>
    </w:pPr>
  </w:style>
  <w:style w:type="character" w:styleId="Hyperlink">
    <w:name w:val="Hyperlink"/>
    <w:basedOn w:val="DefaultParagraphFont"/>
    <w:uiPriority w:val="99"/>
    <w:semiHidden/>
    <w:unhideWhenUsed/>
    <w:rsid w:val="00950B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youtube.com/watch?v=0Z1aUhGCZs0" TargetMode="External"/><Relationship Id="rId13"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hyperlink" Target="https://study.com/academy/lesson/reflection-rotation-translation.html" TargetMode="External"/><Relationship Id="rId12" Type="http://schemas.openxmlformats.org/officeDocument/2006/relationships/hyperlink" Target="http://mathengaged.org/resources/activities/art-projects/tessellations/"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youtube.com/watch?v=VJTxv-tRKj0" TargetMode="External"/><Relationship Id="rId11" Type="http://schemas.openxmlformats.org/officeDocument/2006/relationships/image" Target="media/image2.png"/><Relationship Id="rId5" Type="http://schemas.openxmlformats.org/officeDocument/2006/relationships/hyperlink" Target="https://www.youtube.com/watch?v=0Z1aUhGCZs0" TargetMode="External"/><Relationship Id="rId15" Type="http://schemas.openxmlformats.org/officeDocument/2006/relationships/image" Target="media/image5.gif"/><Relationship Id="rId10" Type="http://schemas.openxmlformats.org/officeDocument/2006/relationships/image" Target="media/image1.jpeg"/><Relationship Id="rId4" Type="http://schemas.openxmlformats.org/officeDocument/2006/relationships/hyperlink" Target="https://study.com/academy/lesson/reflection-rotation-translation.html" TargetMode="External"/><Relationship Id="rId9" Type="http://schemas.openxmlformats.org/officeDocument/2006/relationships/hyperlink" Target="https://www.youtube.com/watch?v=VJTxv-tRKj0"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221</Words>
  <Characters>126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yne atkins</dc:creator>
  <cp:lastModifiedBy>On Your Marks</cp:lastModifiedBy>
  <cp:revision>2</cp:revision>
  <dcterms:created xsi:type="dcterms:W3CDTF">2020-04-19T00:05:00Z</dcterms:created>
  <dcterms:modified xsi:type="dcterms:W3CDTF">2020-04-19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17T00:00:00Z</vt:filetime>
  </property>
  <property fmtid="{D5CDD505-2E9C-101B-9397-08002B2CF9AE}" pid="3" name="Creator">
    <vt:lpwstr>Apache FOP Version 1.0</vt:lpwstr>
  </property>
  <property fmtid="{D5CDD505-2E9C-101B-9397-08002B2CF9AE}" pid="4" name="LastSaved">
    <vt:filetime>2020-04-17T00:00:00Z</vt:filetime>
  </property>
</Properties>
</file>